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45149" w14:textId="77777777" w:rsidR="00863BFE" w:rsidRPr="00BE4F02" w:rsidRDefault="00863BFE">
      <w:pPr>
        <w:pStyle w:val="BodyText"/>
        <w:spacing w:before="1"/>
        <w:rPr>
          <w:rFonts w:ascii="Times New Roman"/>
          <w:sz w:val="14"/>
        </w:rPr>
      </w:pPr>
    </w:p>
    <w:p w14:paraId="2FB2C63C" w14:textId="77777777" w:rsidR="00863BFE" w:rsidRPr="00BE4F02" w:rsidRDefault="00863BFE">
      <w:pPr>
        <w:pStyle w:val="BodyText"/>
        <w:rPr>
          <w:b/>
        </w:rPr>
      </w:pPr>
    </w:p>
    <w:p w14:paraId="4BAC9883" w14:textId="77777777" w:rsidR="00A27353" w:rsidRDefault="00A27353" w:rsidP="00A27353">
      <w:pPr>
        <w:spacing w:before="100"/>
        <w:ind w:left="46" w:right="38"/>
        <w:jc w:val="center"/>
        <w:rPr>
          <w:b/>
          <w:sz w:val="21"/>
        </w:rPr>
      </w:pPr>
      <w:r>
        <w:rPr>
          <w:b/>
          <w:sz w:val="45"/>
        </w:rPr>
        <w:t>HOW TO GET IMAGES / ICONS</w:t>
      </w:r>
    </w:p>
    <w:p w14:paraId="3763A7AA" w14:textId="77777777" w:rsidR="00A27353" w:rsidRDefault="00A27353" w:rsidP="00A27353">
      <w:pPr>
        <w:spacing w:before="93"/>
        <w:ind w:right="38"/>
        <w:rPr>
          <w:b/>
          <w:sz w:val="21"/>
        </w:rPr>
      </w:pPr>
    </w:p>
    <w:p w14:paraId="052408F1" w14:textId="77777777" w:rsidR="00A27353" w:rsidRDefault="00A27353" w:rsidP="00A27353">
      <w:pPr>
        <w:spacing w:before="93"/>
        <w:ind w:right="38"/>
        <w:rPr>
          <w:b/>
          <w:sz w:val="21"/>
        </w:rPr>
      </w:pPr>
    </w:p>
    <w:p w14:paraId="5277B368" w14:textId="77777777" w:rsidR="00A27353" w:rsidRDefault="00A27353" w:rsidP="00A27353">
      <w:pPr>
        <w:pStyle w:val="BodyText"/>
        <w:numPr>
          <w:ilvl w:val="0"/>
          <w:numId w:val="2"/>
        </w:numPr>
        <w:spacing w:line="360" w:lineRule="auto"/>
        <w:ind w:right="38"/>
        <w:rPr>
          <w:w w:val="105"/>
        </w:rPr>
      </w:pPr>
      <w:r w:rsidRPr="00715EE6">
        <w:rPr>
          <w:w w:val="105"/>
        </w:rPr>
        <w:t xml:space="preserve">Free Images </w:t>
      </w:r>
      <w:r>
        <w:rPr>
          <w:w w:val="105"/>
        </w:rPr>
        <w:t>–</w:t>
      </w:r>
      <w:r w:rsidRPr="00715EE6">
        <w:rPr>
          <w:w w:val="105"/>
        </w:rPr>
        <w:t xml:space="preserve"> </w:t>
      </w:r>
      <w:hyperlink r:id="rId7" w:history="1">
        <w:r>
          <w:rPr>
            <w:rStyle w:val="Hyperlink"/>
            <w:w w:val="105"/>
          </w:rPr>
          <w:t>f</w:t>
        </w:r>
        <w:r w:rsidRPr="00715EE6">
          <w:rPr>
            <w:rStyle w:val="Hyperlink"/>
            <w:w w:val="105"/>
          </w:rPr>
          <w:t>reepik.com</w:t>
        </w:r>
      </w:hyperlink>
      <w:r>
        <w:rPr>
          <w:w w:val="105"/>
        </w:rPr>
        <w:t xml:space="preserve"> </w:t>
      </w:r>
    </w:p>
    <w:p w14:paraId="552A7CEA" w14:textId="77777777" w:rsidR="00A27353" w:rsidRPr="00594CD9" w:rsidRDefault="00A27353" w:rsidP="00A27353">
      <w:pPr>
        <w:pStyle w:val="BodyText"/>
        <w:numPr>
          <w:ilvl w:val="0"/>
          <w:numId w:val="2"/>
        </w:numPr>
        <w:spacing w:line="360" w:lineRule="auto"/>
        <w:ind w:right="38"/>
        <w:rPr>
          <w:rStyle w:val="Hyperlink"/>
          <w:color w:val="auto"/>
          <w:w w:val="105"/>
          <w:u w:val="none"/>
        </w:rPr>
      </w:pPr>
      <w:r>
        <w:rPr>
          <w:w w:val="105"/>
        </w:rPr>
        <w:t xml:space="preserve">Free Images – </w:t>
      </w:r>
      <w:hyperlink r:id="rId8" w:history="1">
        <w:r w:rsidRPr="00715EE6">
          <w:rPr>
            <w:rStyle w:val="Hyperlink"/>
            <w:w w:val="105"/>
          </w:rPr>
          <w:t>pixabay.com</w:t>
        </w:r>
      </w:hyperlink>
    </w:p>
    <w:p w14:paraId="5A06F892" w14:textId="77777777" w:rsidR="00A27353" w:rsidRDefault="00A27353" w:rsidP="00A27353">
      <w:pPr>
        <w:pStyle w:val="BodyText"/>
        <w:numPr>
          <w:ilvl w:val="0"/>
          <w:numId w:val="2"/>
        </w:numPr>
        <w:spacing w:line="360" w:lineRule="auto"/>
        <w:ind w:right="38"/>
        <w:rPr>
          <w:w w:val="105"/>
        </w:rPr>
      </w:pPr>
      <w:r>
        <w:t xml:space="preserve">Free Icons - </w:t>
      </w:r>
      <w:hyperlink r:id="rId9" w:history="1">
        <w:r w:rsidRPr="002C1E94">
          <w:rPr>
            <w:rStyle w:val="Hyperlink"/>
          </w:rPr>
          <w:t>https://www.flaticon.com/search?word=business</w:t>
        </w:r>
      </w:hyperlink>
    </w:p>
    <w:p w14:paraId="587AD187" w14:textId="77777777" w:rsidR="00A27353" w:rsidRDefault="00A27353" w:rsidP="00A27353">
      <w:pPr>
        <w:pStyle w:val="BodyText"/>
        <w:spacing w:line="360" w:lineRule="auto"/>
        <w:ind w:left="63" w:right="38"/>
        <w:rPr>
          <w:w w:val="105"/>
        </w:rPr>
      </w:pPr>
    </w:p>
    <w:p w14:paraId="7AC515BC" w14:textId="77777777" w:rsidR="00A27353" w:rsidRPr="00FB3891" w:rsidRDefault="00A27353" w:rsidP="00A27353">
      <w:pPr>
        <w:pStyle w:val="BodyText"/>
        <w:spacing w:line="360" w:lineRule="auto"/>
        <w:ind w:left="63" w:right="38"/>
        <w:rPr>
          <w:w w:val="105"/>
          <w:sz w:val="18"/>
          <w:szCs w:val="18"/>
        </w:rPr>
      </w:pPr>
      <w:r>
        <w:rPr>
          <w:w w:val="105"/>
        </w:rPr>
        <w:t xml:space="preserve">Please copy the links and paste it in this document. </w:t>
      </w:r>
      <w:r w:rsidRPr="00FB3891">
        <w:rPr>
          <w:w w:val="105"/>
          <w:sz w:val="18"/>
          <w:szCs w:val="18"/>
        </w:rPr>
        <w:t>(Please do NOT paste the images</w:t>
      </w:r>
      <w:r>
        <w:rPr>
          <w:w w:val="105"/>
          <w:sz w:val="18"/>
          <w:szCs w:val="18"/>
        </w:rPr>
        <w:t>/icons</w:t>
      </w:r>
      <w:r w:rsidRPr="00FB3891">
        <w:rPr>
          <w:w w:val="105"/>
          <w:sz w:val="18"/>
          <w:szCs w:val="18"/>
        </w:rPr>
        <w:t xml:space="preserve">, we only need the links) </w:t>
      </w:r>
    </w:p>
    <w:p w14:paraId="75DFCA80" w14:textId="77777777" w:rsidR="00A27353" w:rsidRDefault="00A27353" w:rsidP="00A27353">
      <w:pPr>
        <w:pStyle w:val="BodyText"/>
        <w:spacing w:line="360" w:lineRule="auto"/>
        <w:ind w:left="63" w:right="38"/>
        <w:rPr>
          <w:w w:val="105"/>
        </w:rPr>
      </w:pPr>
    </w:p>
    <w:p w14:paraId="25687E6C" w14:textId="77777777" w:rsidR="00A27353" w:rsidRDefault="00A27353" w:rsidP="00A27353">
      <w:pPr>
        <w:pStyle w:val="BodyText"/>
        <w:spacing w:line="360" w:lineRule="auto"/>
        <w:ind w:left="63" w:right="38"/>
        <w:rPr>
          <w:w w:val="105"/>
        </w:rPr>
      </w:pPr>
      <w:r w:rsidRPr="00FB3891">
        <w:rPr>
          <w:b/>
          <w:bCs/>
          <w:w w:val="105"/>
        </w:rPr>
        <w:t>Instructions</w:t>
      </w:r>
      <w:r>
        <w:rPr>
          <w:w w:val="105"/>
        </w:rPr>
        <w:t>: From either of the websites above, select the images/icons you like.</w:t>
      </w:r>
    </w:p>
    <w:p w14:paraId="34C6BAB2" w14:textId="77777777" w:rsidR="00A27353" w:rsidRDefault="00A27353" w:rsidP="00A27353">
      <w:pPr>
        <w:pStyle w:val="BodyText"/>
        <w:spacing w:line="360" w:lineRule="auto"/>
        <w:ind w:left="63" w:right="38"/>
      </w:pPr>
      <w:r>
        <w:rPr>
          <w:w w:val="105"/>
        </w:rPr>
        <w:t xml:space="preserve">For example on </w:t>
      </w:r>
      <w:hyperlink r:id="rId10" w:history="1">
        <w:r w:rsidRPr="00715EE6">
          <w:rPr>
            <w:rStyle w:val="Hyperlink"/>
            <w:w w:val="105"/>
          </w:rPr>
          <w:t>pixabay.com</w:t>
        </w:r>
      </w:hyperlink>
      <w:r w:rsidRPr="00FB3891">
        <w:t xml:space="preserve"> s</w:t>
      </w:r>
      <w:r w:rsidRPr="00DB6704">
        <w:t xml:space="preserve">earch </w:t>
      </w:r>
      <w:r>
        <w:t>for</w:t>
      </w:r>
      <w:r>
        <w:rPr>
          <w:rStyle w:val="Hyperlink"/>
          <w:w w:val="105"/>
          <w:u w:val="none"/>
        </w:rPr>
        <w:t xml:space="preserve"> </w:t>
      </w:r>
      <w:r w:rsidRPr="00DB6704">
        <w:t>keyword</w:t>
      </w:r>
      <w:r>
        <w:t>s</w:t>
      </w:r>
      <w:r w:rsidRPr="00DB6704">
        <w:t xml:space="preserve"> </w:t>
      </w:r>
      <w:r>
        <w:t>that suit your company, click on the image you like and copy URL from address bar in your browser.</w:t>
      </w:r>
    </w:p>
    <w:p w14:paraId="46F500C0" w14:textId="77777777" w:rsidR="00A27353" w:rsidRPr="00DB6704" w:rsidRDefault="00A27353" w:rsidP="00A27353">
      <w:pPr>
        <w:pStyle w:val="BodyText"/>
        <w:spacing w:line="360" w:lineRule="auto"/>
        <w:ind w:left="63" w:right="38"/>
      </w:pPr>
      <w:r>
        <w:rPr>
          <w:noProof/>
        </w:rPr>
        <w:drawing>
          <wp:inline distT="0" distB="0" distL="0" distR="0" wp14:anchorId="4E4F8717" wp14:editId="5BFE4BE1">
            <wp:extent cx="6923690" cy="438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139290" cy="45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AA788" w14:textId="77777777" w:rsidR="00A27353" w:rsidRDefault="00A27353" w:rsidP="00A27353">
      <w:pPr>
        <w:pStyle w:val="BodyText"/>
        <w:spacing w:line="360" w:lineRule="auto"/>
        <w:ind w:left="63" w:right="38"/>
        <w:rPr>
          <w:w w:val="105"/>
        </w:rPr>
      </w:pPr>
    </w:p>
    <w:p w14:paraId="3F69E7D2" w14:textId="77777777" w:rsidR="00A27353" w:rsidRDefault="00A27353" w:rsidP="00A27353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>THIS IS WHAT WE NEED</w:t>
      </w:r>
    </w:p>
    <w:p w14:paraId="5CEF2DD7" w14:textId="77777777" w:rsidR="00A27353" w:rsidRDefault="00A27353" w:rsidP="00A27353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 xml:space="preserve"> </w:t>
      </w:r>
      <w:hyperlink r:id="rId12" w:history="1">
        <w:r w:rsidRPr="00FB3891">
          <w:rPr>
            <w:rStyle w:val="Hyperlink"/>
            <w:highlight w:val="yellow"/>
          </w:rPr>
          <w:t>https://pixabay.com/photos/office-business-colleagues-meeting-1209640/</w:t>
        </w:r>
      </w:hyperlink>
    </w:p>
    <w:p w14:paraId="5EBE870B" w14:textId="77777777" w:rsidR="00A27353" w:rsidRPr="00BE4F02" w:rsidRDefault="00A27353" w:rsidP="00A27353">
      <w:pPr>
        <w:ind w:left="630"/>
        <w:rPr>
          <w:rFonts w:ascii="EUDC" w:hAnsi="EUDC"/>
          <w:sz w:val="19"/>
        </w:rPr>
      </w:pPr>
    </w:p>
    <w:p w14:paraId="786BB081" w14:textId="45B1DE5D" w:rsidR="00863BFE" w:rsidRDefault="00863BFE">
      <w:pPr>
        <w:pStyle w:val="BodyText"/>
        <w:rPr>
          <w:b/>
        </w:rPr>
      </w:pPr>
    </w:p>
    <w:p w14:paraId="53AC77A4" w14:textId="1A76B0F6" w:rsidR="00A27353" w:rsidRDefault="00A27353">
      <w:pPr>
        <w:pStyle w:val="BodyText"/>
        <w:rPr>
          <w:b/>
        </w:rPr>
      </w:pPr>
    </w:p>
    <w:p w14:paraId="566F93CC" w14:textId="1185EF6D" w:rsidR="00A27353" w:rsidRDefault="00A27353">
      <w:pPr>
        <w:pStyle w:val="BodyText"/>
        <w:rPr>
          <w:b/>
        </w:rPr>
      </w:pPr>
    </w:p>
    <w:p w14:paraId="5A3ED4CE" w14:textId="3776C31F" w:rsidR="00A27353" w:rsidRDefault="00A27353">
      <w:pPr>
        <w:pStyle w:val="BodyText"/>
        <w:rPr>
          <w:b/>
        </w:rPr>
      </w:pPr>
    </w:p>
    <w:p w14:paraId="62283F65" w14:textId="3D14FC4E" w:rsidR="00A27353" w:rsidRDefault="00A27353">
      <w:pPr>
        <w:pStyle w:val="BodyText"/>
        <w:rPr>
          <w:b/>
        </w:rPr>
      </w:pPr>
    </w:p>
    <w:p w14:paraId="6920046A" w14:textId="0C564CAC" w:rsidR="00A27353" w:rsidRDefault="00A27353">
      <w:pPr>
        <w:pStyle w:val="BodyText"/>
        <w:rPr>
          <w:b/>
        </w:rPr>
      </w:pPr>
    </w:p>
    <w:p w14:paraId="65C8271E" w14:textId="4A91926C" w:rsidR="00A27353" w:rsidRDefault="00A27353">
      <w:pPr>
        <w:pStyle w:val="BodyText"/>
        <w:rPr>
          <w:b/>
        </w:rPr>
      </w:pPr>
    </w:p>
    <w:p w14:paraId="4DAB21FC" w14:textId="394397D7" w:rsidR="00A27353" w:rsidRDefault="00A27353">
      <w:pPr>
        <w:pStyle w:val="BodyText"/>
        <w:rPr>
          <w:b/>
        </w:rPr>
      </w:pPr>
    </w:p>
    <w:p w14:paraId="7124DE08" w14:textId="2E66CB53" w:rsidR="00A27353" w:rsidRDefault="00A27353">
      <w:pPr>
        <w:pStyle w:val="BodyText"/>
        <w:rPr>
          <w:b/>
        </w:rPr>
      </w:pPr>
    </w:p>
    <w:p w14:paraId="3892F0B7" w14:textId="782973D8" w:rsidR="00A27353" w:rsidRDefault="00A27353">
      <w:pPr>
        <w:pStyle w:val="BodyText"/>
        <w:rPr>
          <w:b/>
        </w:rPr>
      </w:pPr>
    </w:p>
    <w:p w14:paraId="694E1DBA" w14:textId="74D756F0" w:rsidR="00A27353" w:rsidRDefault="00A27353">
      <w:pPr>
        <w:pStyle w:val="BodyText"/>
        <w:rPr>
          <w:b/>
        </w:rPr>
      </w:pPr>
    </w:p>
    <w:p w14:paraId="042F2463" w14:textId="1F938C5C" w:rsidR="00A27353" w:rsidRDefault="00A27353">
      <w:pPr>
        <w:pStyle w:val="BodyText"/>
        <w:rPr>
          <w:b/>
        </w:rPr>
      </w:pPr>
    </w:p>
    <w:p w14:paraId="7A7C6735" w14:textId="11904887" w:rsidR="00A27353" w:rsidRDefault="00A27353">
      <w:pPr>
        <w:pStyle w:val="BodyText"/>
        <w:rPr>
          <w:b/>
        </w:rPr>
      </w:pPr>
    </w:p>
    <w:p w14:paraId="673B28A6" w14:textId="63935EB1" w:rsidR="00A27353" w:rsidRDefault="00A27353">
      <w:pPr>
        <w:pStyle w:val="BodyText"/>
        <w:rPr>
          <w:b/>
        </w:rPr>
      </w:pPr>
    </w:p>
    <w:p w14:paraId="27A485D8" w14:textId="6DAF6544" w:rsidR="00A27353" w:rsidRDefault="00A27353">
      <w:pPr>
        <w:pStyle w:val="BodyText"/>
        <w:rPr>
          <w:b/>
        </w:rPr>
      </w:pPr>
    </w:p>
    <w:p w14:paraId="7CCCCB93" w14:textId="57AAB991" w:rsidR="00A27353" w:rsidRDefault="00A27353">
      <w:pPr>
        <w:pStyle w:val="BodyText"/>
        <w:rPr>
          <w:b/>
        </w:rPr>
      </w:pPr>
    </w:p>
    <w:p w14:paraId="4B9DD08F" w14:textId="0056D279" w:rsidR="00A27353" w:rsidRDefault="00A27353">
      <w:pPr>
        <w:pStyle w:val="BodyText"/>
        <w:rPr>
          <w:b/>
        </w:rPr>
      </w:pPr>
    </w:p>
    <w:p w14:paraId="1DD51B3D" w14:textId="1382BE3E" w:rsidR="00A27353" w:rsidRDefault="00A27353">
      <w:pPr>
        <w:pStyle w:val="BodyText"/>
        <w:rPr>
          <w:b/>
        </w:rPr>
      </w:pPr>
    </w:p>
    <w:p w14:paraId="19C9128A" w14:textId="51D8EC95" w:rsidR="00A27353" w:rsidRDefault="00A27353">
      <w:pPr>
        <w:pStyle w:val="BodyText"/>
        <w:rPr>
          <w:b/>
        </w:rPr>
      </w:pPr>
    </w:p>
    <w:p w14:paraId="09F8EFAB" w14:textId="2E0F16F0" w:rsidR="00A27353" w:rsidRDefault="00A27353">
      <w:pPr>
        <w:pStyle w:val="BodyText"/>
        <w:rPr>
          <w:b/>
        </w:rPr>
      </w:pPr>
    </w:p>
    <w:p w14:paraId="13EFC849" w14:textId="70E35CDA" w:rsidR="00A27353" w:rsidRDefault="00A27353">
      <w:pPr>
        <w:pStyle w:val="BodyText"/>
        <w:rPr>
          <w:b/>
        </w:rPr>
      </w:pPr>
    </w:p>
    <w:p w14:paraId="5D6E0A35" w14:textId="618A8C90" w:rsidR="00A27353" w:rsidRDefault="00A27353">
      <w:pPr>
        <w:pStyle w:val="BodyText"/>
        <w:rPr>
          <w:b/>
        </w:rPr>
      </w:pPr>
    </w:p>
    <w:p w14:paraId="1B3F4D14" w14:textId="667CA6CB" w:rsidR="00A27353" w:rsidRDefault="00A27353">
      <w:pPr>
        <w:pStyle w:val="BodyText"/>
        <w:rPr>
          <w:b/>
        </w:rPr>
      </w:pPr>
    </w:p>
    <w:p w14:paraId="5717B23B" w14:textId="431D5E45" w:rsidR="00A27353" w:rsidRDefault="00A27353">
      <w:pPr>
        <w:pStyle w:val="BodyText"/>
        <w:rPr>
          <w:b/>
        </w:rPr>
      </w:pPr>
    </w:p>
    <w:p w14:paraId="58B658ED" w14:textId="667E7076" w:rsidR="00A27353" w:rsidRDefault="00A27353">
      <w:pPr>
        <w:pStyle w:val="BodyText"/>
        <w:rPr>
          <w:b/>
        </w:rPr>
      </w:pPr>
    </w:p>
    <w:p w14:paraId="1BAD3C15" w14:textId="5FE6A39B" w:rsidR="00A27353" w:rsidRDefault="00A27353">
      <w:pPr>
        <w:pStyle w:val="BodyText"/>
        <w:rPr>
          <w:b/>
        </w:rPr>
      </w:pPr>
    </w:p>
    <w:p w14:paraId="2E1F5112" w14:textId="0275D844" w:rsidR="00A27353" w:rsidRDefault="00A27353">
      <w:pPr>
        <w:pStyle w:val="BodyText"/>
        <w:rPr>
          <w:b/>
        </w:rPr>
      </w:pPr>
    </w:p>
    <w:p w14:paraId="7DF64912" w14:textId="6C5E235C" w:rsidR="00A27353" w:rsidRDefault="00A27353">
      <w:pPr>
        <w:pStyle w:val="BodyText"/>
        <w:rPr>
          <w:b/>
        </w:rPr>
      </w:pPr>
    </w:p>
    <w:p w14:paraId="727F7FDF" w14:textId="20598D2B" w:rsidR="00A27353" w:rsidRDefault="00A27353">
      <w:pPr>
        <w:pStyle w:val="BodyText"/>
        <w:rPr>
          <w:b/>
        </w:rPr>
      </w:pPr>
    </w:p>
    <w:p w14:paraId="2689678A" w14:textId="0055E677" w:rsidR="00A27353" w:rsidRDefault="00A27353">
      <w:pPr>
        <w:pStyle w:val="BodyText"/>
        <w:rPr>
          <w:b/>
        </w:rPr>
      </w:pPr>
    </w:p>
    <w:p w14:paraId="7A7701B9" w14:textId="428A13A3" w:rsidR="00A27353" w:rsidRDefault="00A27353">
      <w:pPr>
        <w:pStyle w:val="BodyText"/>
        <w:rPr>
          <w:b/>
        </w:rPr>
      </w:pPr>
    </w:p>
    <w:p w14:paraId="46203EFD" w14:textId="5E1D4387" w:rsidR="00A27353" w:rsidRDefault="00A27353">
      <w:pPr>
        <w:pStyle w:val="BodyText"/>
        <w:rPr>
          <w:b/>
        </w:rPr>
      </w:pPr>
    </w:p>
    <w:p w14:paraId="23B48728" w14:textId="77777777" w:rsidR="00A27353" w:rsidRPr="00BE4F02" w:rsidRDefault="00A27353">
      <w:pPr>
        <w:pStyle w:val="BodyText"/>
        <w:rPr>
          <w:b/>
        </w:rPr>
      </w:pPr>
      <w:bookmarkStart w:id="0" w:name="_GoBack"/>
      <w:bookmarkEnd w:id="0"/>
    </w:p>
    <w:p w14:paraId="06CD86D9" w14:textId="77777777" w:rsidR="00BE4F02" w:rsidRPr="001F0189" w:rsidRDefault="00BE4F02" w:rsidP="00BE4F02">
      <w:pPr>
        <w:pStyle w:val="BodyText"/>
        <w:spacing w:before="257" w:line="321" w:lineRule="auto"/>
        <w:ind w:right="13"/>
      </w:pPr>
      <w:r w:rsidRPr="001F0189">
        <w:rPr>
          <w:w w:val="105"/>
          <w:highlight w:val="yellow"/>
        </w:rPr>
        <w:t>Background image link:</w:t>
      </w:r>
    </w:p>
    <w:p w14:paraId="565F345B" w14:textId="77777777" w:rsidR="00863BFE" w:rsidRPr="00BE4F02" w:rsidRDefault="00863BFE">
      <w:pPr>
        <w:pStyle w:val="BodyText"/>
        <w:rPr>
          <w:b/>
        </w:rPr>
      </w:pPr>
    </w:p>
    <w:p w14:paraId="1D686BB1" w14:textId="77777777" w:rsidR="00863BFE" w:rsidRPr="00BE4F02" w:rsidRDefault="00863BFE">
      <w:pPr>
        <w:pStyle w:val="BodyText"/>
        <w:rPr>
          <w:b/>
        </w:rPr>
      </w:pPr>
    </w:p>
    <w:p w14:paraId="49F8169A" w14:textId="77777777" w:rsidR="00863BFE" w:rsidRPr="00BE4F02" w:rsidRDefault="00863BFE">
      <w:pPr>
        <w:pStyle w:val="BodyText"/>
        <w:spacing w:before="2"/>
        <w:rPr>
          <w:b/>
          <w:sz w:val="29"/>
        </w:rPr>
      </w:pPr>
    </w:p>
    <w:p w14:paraId="4D87FFB7" w14:textId="77777777" w:rsidR="00863BFE" w:rsidRPr="00BE4F02" w:rsidRDefault="005850B3">
      <w:pPr>
        <w:spacing w:before="100"/>
        <w:ind w:left="107"/>
        <w:rPr>
          <w:b/>
          <w:sz w:val="17"/>
        </w:rPr>
      </w:pPr>
      <w:r w:rsidRPr="00BE4F02">
        <w:rPr>
          <w:b/>
          <w:sz w:val="17"/>
        </w:rPr>
        <w:t>SPACE JUST GOT PERSONAL</w:t>
      </w:r>
    </w:p>
    <w:p w14:paraId="7569ED4A" w14:textId="77777777" w:rsidR="00863BFE" w:rsidRPr="00BE4F02" w:rsidRDefault="005850B3">
      <w:pPr>
        <w:spacing w:before="10"/>
        <w:ind w:left="107"/>
        <w:rPr>
          <w:b/>
          <w:sz w:val="70"/>
        </w:rPr>
      </w:pPr>
      <w:r w:rsidRPr="00BE4F02">
        <w:rPr>
          <w:b/>
          <w:sz w:val="70"/>
        </w:rPr>
        <w:t>The new office phone booth</w:t>
      </w:r>
    </w:p>
    <w:p w14:paraId="7BC1199A" w14:textId="77777777" w:rsidR="00863BFE" w:rsidRPr="00BE4F02" w:rsidRDefault="005850B3">
      <w:pPr>
        <w:pStyle w:val="BodyText"/>
        <w:spacing w:before="328"/>
        <w:ind w:left="107"/>
      </w:pPr>
      <w:r w:rsidRPr="00BE4F02">
        <w:t xml:space="preserve">Lorem ipsum dolor sit </w:t>
      </w:r>
      <w:proofErr w:type="spellStart"/>
      <w:r w:rsidRPr="00BE4F02">
        <w:t>amet</w:t>
      </w:r>
      <w:proofErr w:type="spellEnd"/>
      <w:r w:rsidRPr="00BE4F02">
        <w:t xml:space="preserve">, </w:t>
      </w:r>
      <w:proofErr w:type="spellStart"/>
      <w:r w:rsidRPr="00BE4F02">
        <w:t>consectetuer</w:t>
      </w:r>
      <w:proofErr w:type="spellEnd"/>
      <w:r w:rsidRPr="00BE4F02">
        <w:t xml:space="preserve"> </w:t>
      </w:r>
      <w:proofErr w:type="spellStart"/>
      <w:r w:rsidRPr="00BE4F02">
        <w:t>adipiscing</w:t>
      </w:r>
      <w:proofErr w:type="spellEnd"/>
      <w:r w:rsidRPr="00BE4F02">
        <w:t xml:space="preserve"> </w:t>
      </w:r>
      <w:proofErr w:type="spellStart"/>
      <w:r w:rsidRPr="00BE4F02">
        <w:t>elit</w:t>
      </w:r>
      <w:proofErr w:type="spellEnd"/>
      <w:r w:rsidRPr="00BE4F02">
        <w:t>.</w:t>
      </w:r>
    </w:p>
    <w:p w14:paraId="3A00348A" w14:textId="77777777" w:rsidR="00863BFE" w:rsidRPr="00BE4F02" w:rsidRDefault="00863BFE">
      <w:pPr>
        <w:pStyle w:val="BodyText"/>
        <w:spacing w:before="11"/>
        <w:rPr>
          <w:sz w:val="25"/>
        </w:rPr>
      </w:pPr>
    </w:p>
    <w:p w14:paraId="34EC54E5" w14:textId="77777777" w:rsidR="00863BFE" w:rsidRPr="00BE4F02" w:rsidRDefault="005850B3">
      <w:pPr>
        <w:ind w:left="107"/>
        <w:rPr>
          <w:b/>
          <w:sz w:val="40"/>
        </w:rPr>
      </w:pPr>
      <w:r w:rsidRPr="00BE4F02">
        <w:rPr>
          <w:b/>
          <w:sz w:val="40"/>
        </w:rPr>
        <w:t>£3495</w:t>
      </w:r>
    </w:p>
    <w:p w14:paraId="6981A8F6" w14:textId="77777777" w:rsidR="00863BFE" w:rsidRPr="00BE4F02" w:rsidRDefault="00A06603">
      <w:pPr>
        <w:pStyle w:val="BodyText"/>
        <w:spacing w:before="10"/>
        <w:rPr>
          <w:b/>
          <w:sz w:val="19"/>
        </w:rPr>
      </w:pPr>
      <w:r>
        <w:pict w14:anchorId="598F6962">
          <v:group id="_x0000_s1046" style="position:absolute;margin-left:41.5pt;margin-top:13.9pt;width:513.25pt;height:28.75pt;z-index:-251657216;mso-wrap-distance-left:0;mso-wrap-distance-right:0;mso-position-horizontal-relative:page" coordorigin="830,278" coordsize="10265,575">
            <v:shape id="_x0000_s1048" style="position:absolute;left:829;top:277;width:10265;height:575" coordorigin="830,278" coordsize="10265,575" o:spt="100" adj="0,,0" path="m11058,852l866,852r-12,-5l835,828r-5,-12l830,314r5,-12l854,282r12,-4l11058,278r12,4l11077,290,875,290r-5,1l861,295r-4,3l850,305r-3,4l843,318r-1,5l842,807r1,5l847,821r3,4l857,832r4,3l870,839r5,l11077,839r-7,8l11058,852xm11077,839r-28,l11054,839r9,-4l11067,832r7,-7l11077,821r4,-9l11082,807r,-484l11081,318r-4,-9l11074,305r-7,-7l11063,295r-9,-4l11049,290r28,l11089,302r5,12l11094,816r-5,12l11077,839xe" fillcolor="black" stroked="f">
              <v:fill opacity="3342f"/>
              <v:stroke joinstyle="round"/>
              <v:formulas/>
              <v:path arrowok="t" o:connecttype="segments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7" type="#_x0000_t202" style="position:absolute;left:829;top:277;width:10265;height:575" filled="f" stroked="f">
              <v:textbox inset="0,0,0,0">
                <w:txbxContent>
                  <w:p w14:paraId="4792EFEE" w14:textId="77777777" w:rsidR="00863BFE" w:rsidRDefault="005850B3">
                    <w:pPr>
                      <w:spacing w:before="147"/>
                      <w:ind w:left="4454" w:right="4494"/>
                      <w:jc w:val="center"/>
                      <w:rPr>
                        <w:b/>
                        <w:sz w:val="23"/>
                      </w:rPr>
                    </w:pPr>
                    <w:r>
                      <w:rPr>
                        <w:rFonts w:ascii="EUDC" w:hAnsi="EUDC"/>
                        <w:color w:val="ABABAB"/>
                        <w:w w:val="99"/>
                        <w:position w:val="-1"/>
                        <w:sz w:val="23"/>
                      </w:rPr>
                      <w:t></w:t>
                    </w:r>
                    <w:r>
                      <w:rPr>
                        <w:rFonts w:ascii="EUDC" w:hAnsi="EUDC"/>
                        <w:color w:val="ABABAB"/>
                        <w:spacing w:val="-81"/>
                        <w:position w:val="-1"/>
                        <w:sz w:val="23"/>
                      </w:rPr>
                      <w:t xml:space="preserve"> </w:t>
                    </w:r>
                    <w:r w:rsidRPr="00BE4F02">
                      <w:rPr>
                        <w:b/>
                        <w:spacing w:val="6"/>
                        <w:w w:val="98"/>
                        <w:sz w:val="23"/>
                      </w:rPr>
                      <w:t>B</w:t>
                    </w:r>
                    <w:r w:rsidRPr="00BE4F02">
                      <w:rPr>
                        <w:b/>
                        <w:spacing w:val="6"/>
                        <w:sz w:val="23"/>
                      </w:rPr>
                      <w:t>u</w:t>
                    </w:r>
                    <w:r w:rsidRPr="00BE4F02">
                      <w:rPr>
                        <w:b/>
                        <w:w w:val="101"/>
                        <w:sz w:val="23"/>
                      </w:rPr>
                      <w:t>y</w:t>
                    </w:r>
                    <w:r w:rsidRPr="00BE4F02">
                      <w:rPr>
                        <w:b/>
                        <w:spacing w:val="2"/>
                        <w:sz w:val="23"/>
                      </w:rPr>
                      <w:t xml:space="preserve"> </w:t>
                    </w:r>
                    <w:r w:rsidRPr="00BE4F02">
                      <w:rPr>
                        <w:b/>
                        <w:spacing w:val="6"/>
                        <w:sz w:val="23"/>
                      </w:rPr>
                      <w:t>n</w:t>
                    </w:r>
                    <w:r w:rsidRPr="00BE4F02">
                      <w:rPr>
                        <w:b/>
                        <w:spacing w:val="6"/>
                        <w:w w:val="98"/>
                        <w:sz w:val="23"/>
                      </w:rPr>
                      <w:t>o</w:t>
                    </w:r>
                    <w:r w:rsidRPr="00BE4F02">
                      <w:rPr>
                        <w:b/>
                        <w:w w:val="98"/>
                        <w:sz w:val="23"/>
                      </w:rPr>
                      <w:t>w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6DCABC86">
          <v:group id="_x0000_s1043" style="position:absolute;margin-left:41.5pt;margin-top:53.85pt;width:513.25pt;height:28.75pt;z-index:-251655168;mso-wrap-distance-left:0;mso-wrap-distance-right:0;mso-position-horizontal-relative:page" coordorigin="830,1077" coordsize="10265,575">
            <v:shape id="_x0000_s1045" style="position:absolute;left:829;top:1076;width:10265;height:575" coordorigin="830,1077" coordsize="10265,575" o:spt="100" adj="0,,0" path="m11058,1651r-10192,l854,1646r-19,-19l830,1615r,-502l835,1101r19,-19l866,1077r10192,l11070,1082r7,7l875,1089r-5,1l861,1094r-4,3l850,1104r-3,4l843,1117r-1,5l842,1606r1,5l847,1620r3,4l857,1631r4,3l870,1638r5,1l11077,1639r-7,7l11058,1651xm11077,1639r-28,l11054,1638r9,-4l11067,1631r7,-7l11077,1620r4,-9l11082,1606r,-484l11081,1117r-4,-9l11074,1104r-7,-7l11063,1094r-9,-4l11049,1089r28,l11089,1101r5,12l11094,1615r-5,12l11077,1639xe" fillcolor="black" stroked="f">
              <v:fill opacity="3342f"/>
              <v:stroke joinstyle="round"/>
              <v:formulas/>
              <v:path arrowok="t" o:connecttype="segments"/>
            </v:shape>
            <v:shape id="_x0000_s1044" type="#_x0000_t202" style="position:absolute;left:829;top:1076;width:10265;height:575" filled="f" stroked="f">
              <v:textbox style="mso-next-textbox:#_x0000_s1044" inset="0,0,0,0">
                <w:txbxContent>
                  <w:p w14:paraId="2D3235DF" w14:textId="77777777" w:rsidR="00863BFE" w:rsidRPr="00BE4F02" w:rsidRDefault="005850B3">
                    <w:pPr>
                      <w:spacing w:before="147"/>
                      <w:ind w:left="4521" w:right="4494"/>
                      <w:jc w:val="center"/>
                      <w:rPr>
                        <w:rFonts w:ascii="EUDC" w:hAnsi="EUDC"/>
                        <w:sz w:val="23"/>
                      </w:rPr>
                    </w:pPr>
                    <w:r w:rsidRPr="00BE4F02">
                      <w:rPr>
                        <w:b/>
                        <w:spacing w:val="6"/>
                        <w:w w:val="98"/>
                        <w:sz w:val="23"/>
                      </w:rPr>
                      <w:t>Mo</w:t>
                    </w:r>
                    <w:r w:rsidRPr="00BE4F02">
                      <w:rPr>
                        <w:b/>
                        <w:spacing w:val="6"/>
                        <w:w w:val="109"/>
                        <w:sz w:val="23"/>
                      </w:rPr>
                      <w:t>r</w:t>
                    </w:r>
                    <w:r w:rsidRPr="00BE4F02">
                      <w:rPr>
                        <w:b/>
                        <w:w w:val="99"/>
                        <w:sz w:val="23"/>
                      </w:rPr>
                      <w:t>e</w:t>
                    </w:r>
                    <w:r w:rsidRPr="00BE4F02">
                      <w:rPr>
                        <w:b/>
                        <w:spacing w:val="2"/>
                        <w:w w:val="99"/>
                        <w:sz w:val="23"/>
                      </w:rPr>
                      <w:t xml:space="preserve"> </w:t>
                    </w:r>
                    <w:r w:rsidRPr="00BE4F02">
                      <w:rPr>
                        <w:b/>
                        <w:spacing w:val="6"/>
                        <w:w w:val="106"/>
                        <w:sz w:val="23"/>
                      </w:rPr>
                      <w:t>i</w:t>
                    </w:r>
                    <w:r w:rsidRPr="00BE4F02">
                      <w:rPr>
                        <w:b/>
                        <w:spacing w:val="6"/>
                        <w:sz w:val="23"/>
                      </w:rPr>
                      <w:t>n</w:t>
                    </w:r>
                    <w:r w:rsidRPr="00BE4F02">
                      <w:rPr>
                        <w:b/>
                        <w:spacing w:val="6"/>
                        <w:w w:val="97"/>
                        <w:sz w:val="23"/>
                      </w:rPr>
                      <w:t>f</w:t>
                    </w:r>
                    <w:r w:rsidRPr="00BE4F02">
                      <w:rPr>
                        <w:b/>
                        <w:w w:val="98"/>
                        <w:sz w:val="23"/>
                      </w:rPr>
                      <w:t>o</w:t>
                    </w:r>
                    <w:r w:rsidRPr="00BE4F02">
                      <w:rPr>
                        <w:b/>
                        <w:sz w:val="23"/>
                      </w:rPr>
                      <w:t xml:space="preserve">  </w:t>
                    </w:r>
                    <w:r w:rsidRPr="00BE4F02">
                      <w:rPr>
                        <w:b/>
                        <w:spacing w:val="-18"/>
                        <w:sz w:val="23"/>
                      </w:rPr>
                      <w:t xml:space="preserve"> </w:t>
                    </w:r>
                    <w:r w:rsidRPr="00BE4F02">
                      <w:rPr>
                        <w:rFonts w:ascii="EUDC" w:hAnsi="EUDC"/>
                        <w:w w:val="99"/>
                        <w:position w:val="-1"/>
                        <w:sz w:val="23"/>
                      </w:rPr>
                      <w:t>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2E3BC20E" w14:textId="77777777" w:rsidR="00863BFE" w:rsidRPr="00BE4F02" w:rsidRDefault="00863BFE">
      <w:pPr>
        <w:pStyle w:val="BodyText"/>
        <w:rPr>
          <w:b/>
          <w:sz w:val="13"/>
        </w:rPr>
      </w:pPr>
    </w:p>
    <w:p w14:paraId="45906103" w14:textId="77777777" w:rsidR="00863BFE" w:rsidRPr="00BE4F02" w:rsidRDefault="00863BFE">
      <w:pPr>
        <w:pStyle w:val="BodyText"/>
        <w:rPr>
          <w:b/>
        </w:rPr>
      </w:pPr>
    </w:p>
    <w:p w14:paraId="4EE68655" w14:textId="77777777" w:rsidR="00863BFE" w:rsidRPr="00BE4F02" w:rsidRDefault="00863BFE">
      <w:pPr>
        <w:pStyle w:val="BodyText"/>
        <w:rPr>
          <w:b/>
        </w:rPr>
      </w:pPr>
    </w:p>
    <w:p w14:paraId="7CBC4756" w14:textId="77777777" w:rsidR="00863BFE" w:rsidRPr="00BE4F02" w:rsidRDefault="00863BFE">
      <w:pPr>
        <w:pStyle w:val="BodyText"/>
        <w:rPr>
          <w:b/>
        </w:rPr>
      </w:pPr>
    </w:p>
    <w:p w14:paraId="0E217FCB" w14:textId="2329992C" w:rsidR="00863BFE" w:rsidRPr="00BE4F02" w:rsidRDefault="005850B3" w:rsidP="00BE4F02">
      <w:pPr>
        <w:pStyle w:val="BodyText"/>
        <w:spacing w:before="5"/>
        <w:rPr>
          <w:rFonts w:ascii="EUDC"/>
          <w:sz w:val="10"/>
        </w:rPr>
      </w:pPr>
      <w:r w:rsidRPr="00BE4F02">
        <w:rPr>
          <w:noProof/>
        </w:rPr>
        <w:drawing>
          <wp:anchor distT="0" distB="0" distL="0" distR="0" simplePos="0" relativeHeight="4" behindDoc="0" locked="0" layoutInCell="1" allowOverlap="1" wp14:anchorId="15AF5E6A" wp14:editId="03C5B432">
            <wp:simplePos x="0" y="0"/>
            <wp:positionH relativeFrom="page">
              <wp:posOffset>487240</wp:posOffset>
            </wp:positionH>
            <wp:positionV relativeFrom="paragraph">
              <wp:posOffset>229217</wp:posOffset>
            </wp:positionV>
            <wp:extent cx="314324" cy="314325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4324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304718" w14:textId="77777777" w:rsidR="00863BFE" w:rsidRPr="00BE4F02" w:rsidRDefault="005850B3">
      <w:pPr>
        <w:pStyle w:val="Heading1"/>
      </w:pPr>
      <w:r w:rsidRPr="00BE4F02">
        <w:rPr>
          <w:w w:val="105"/>
        </w:rPr>
        <w:t>Soundproof</w:t>
      </w:r>
    </w:p>
    <w:p w14:paraId="75243C56" w14:textId="77777777" w:rsidR="00863BFE" w:rsidRPr="00BE4F02" w:rsidRDefault="005850B3">
      <w:pPr>
        <w:pStyle w:val="BodyText"/>
        <w:spacing w:before="193"/>
        <w:ind w:left="107"/>
      </w:pPr>
      <w:r w:rsidRPr="00BE4F02">
        <w:t xml:space="preserve">Lorem ipsum dolor sit </w:t>
      </w:r>
      <w:proofErr w:type="spellStart"/>
      <w:r w:rsidRPr="00BE4F02">
        <w:t>amet</w:t>
      </w:r>
      <w:proofErr w:type="spellEnd"/>
      <w:r w:rsidRPr="00BE4F02">
        <w:t xml:space="preserve">, </w:t>
      </w:r>
      <w:proofErr w:type="spellStart"/>
      <w:r w:rsidRPr="00BE4F02">
        <w:t>consectetuer</w:t>
      </w:r>
      <w:proofErr w:type="spellEnd"/>
      <w:r w:rsidRPr="00BE4F02">
        <w:t xml:space="preserve"> </w:t>
      </w:r>
      <w:proofErr w:type="spellStart"/>
      <w:r w:rsidRPr="00BE4F02">
        <w:t>adipiscing</w:t>
      </w:r>
      <w:proofErr w:type="spellEnd"/>
      <w:r w:rsidRPr="00BE4F02">
        <w:t xml:space="preserve"> </w:t>
      </w:r>
      <w:proofErr w:type="spellStart"/>
      <w:r w:rsidRPr="00BE4F02">
        <w:t>elit</w:t>
      </w:r>
      <w:proofErr w:type="spellEnd"/>
      <w:r w:rsidRPr="00BE4F02">
        <w:t xml:space="preserve">, sed diam </w:t>
      </w:r>
      <w:proofErr w:type="spellStart"/>
      <w:r w:rsidRPr="00BE4F02">
        <w:t>nonummy</w:t>
      </w:r>
      <w:proofErr w:type="spellEnd"/>
      <w:r w:rsidRPr="00BE4F02">
        <w:t xml:space="preserve"> </w:t>
      </w:r>
      <w:proofErr w:type="spellStart"/>
      <w:r w:rsidRPr="00BE4F02">
        <w:t>euismod</w:t>
      </w:r>
      <w:proofErr w:type="spellEnd"/>
      <w:r w:rsidRPr="00BE4F02">
        <w:t>.</w:t>
      </w:r>
    </w:p>
    <w:p w14:paraId="0A2BB2BF" w14:textId="77777777" w:rsidR="00863BFE" w:rsidRPr="00BE4F02" w:rsidRDefault="00863BFE">
      <w:pPr>
        <w:pStyle w:val="BodyText"/>
      </w:pPr>
    </w:p>
    <w:p w14:paraId="4974F478" w14:textId="77777777" w:rsidR="00863BFE" w:rsidRPr="00BE4F02" w:rsidRDefault="005850B3">
      <w:pPr>
        <w:pStyle w:val="BodyText"/>
        <w:spacing w:before="9"/>
        <w:rPr>
          <w:sz w:val="13"/>
        </w:rPr>
      </w:pPr>
      <w:r w:rsidRPr="00BE4F02">
        <w:rPr>
          <w:noProof/>
        </w:rPr>
        <w:drawing>
          <wp:anchor distT="0" distB="0" distL="0" distR="0" simplePos="0" relativeHeight="5" behindDoc="0" locked="0" layoutInCell="1" allowOverlap="1" wp14:anchorId="529E91AB" wp14:editId="28472D1B">
            <wp:simplePos x="0" y="0"/>
            <wp:positionH relativeFrom="page">
              <wp:posOffset>487240</wp:posOffset>
            </wp:positionH>
            <wp:positionV relativeFrom="paragraph">
              <wp:posOffset>129786</wp:posOffset>
            </wp:positionV>
            <wp:extent cx="314324" cy="314325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4324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D38A71" w14:textId="77777777" w:rsidR="00863BFE" w:rsidRPr="00BE4F02" w:rsidRDefault="00863BFE">
      <w:pPr>
        <w:pStyle w:val="BodyText"/>
        <w:spacing w:before="7"/>
        <w:rPr>
          <w:sz w:val="9"/>
        </w:rPr>
      </w:pPr>
    </w:p>
    <w:p w14:paraId="1C72EBA4" w14:textId="77777777" w:rsidR="00863BFE" w:rsidRPr="00BE4F02" w:rsidRDefault="005850B3">
      <w:pPr>
        <w:pStyle w:val="Heading1"/>
      </w:pPr>
      <w:r w:rsidRPr="00BE4F02">
        <w:rPr>
          <w:w w:val="105"/>
        </w:rPr>
        <w:t>Ventilated</w:t>
      </w:r>
    </w:p>
    <w:p w14:paraId="7FC6BD34" w14:textId="77777777" w:rsidR="00863BFE" w:rsidRPr="00BE4F02" w:rsidRDefault="005850B3">
      <w:pPr>
        <w:pStyle w:val="BodyText"/>
        <w:spacing w:before="193"/>
        <w:ind w:left="107"/>
      </w:pPr>
      <w:r w:rsidRPr="00BE4F02">
        <w:t xml:space="preserve">Lorem ipsum dolor sit </w:t>
      </w:r>
      <w:proofErr w:type="spellStart"/>
      <w:r w:rsidRPr="00BE4F02">
        <w:t>amet</w:t>
      </w:r>
      <w:proofErr w:type="spellEnd"/>
      <w:r w:rsidRPr="00BE4F02">
        <w:t xml:space="preserve">, </w:t>
      </w:r>
      <w:proofErr w:type="spellStart"/>
      <w:r w:rsidRPr="00BE4F02">
        <w:t>consectetuer</w:t>
      </w:r>
      <w:proofErr w:type="spellEnd"/>
      <w:r w:rsidRPr="00BE4F02">
        <w:t xml:space="preserve"> </w:t>
      </w:r>
      <w:proofErr w:type="spellStart"/>
      <w:r w:rsidRPr="00BE4F02">
        <w:t>adipiscing</w:t>
      </w:r>
      <w:proofErr w:type="spellEnd"/>
      <w:r w:rsidRPr="00BE4F02">
        <w:t xml:space="preserve"> </w:t>
      </w:r>
      <w:proofErr w:type="spellStart"/>
      <w:r w:rsidRPr="00BE4F02">
        <w:t>elit</w:t>
      </w:r>
      <w:proofErr w:type="spellEnd"/>
      <w:r w:rsidRPr="00BE4F02">
        <w:t xml:space="preserve">, sed diam </w:t>
      </w:r>
      <w:proofErr w:type="spellStart"/>
      <w:r w:rsidRPr="00BE4F02">
        <w:t>nonummy</w:t>
      </w:r>
      <w:proofErr w:type="spellEnd"/>
      <w:r w:rsidRPr="00BE4F02">
        <w:t xml:space="preserve"> </w:t>
      </w:r>
      <w:proofErr w:type="spellStart"/>
      <w:r w:rsidRPr="00BE4F02">
        <w:t>euismod</w:t>
      </w:r>
      <w:proofErr w:type="spellEnd"/>
      <w:r w:rsidRPr="00BE4F02">
        <w:t>.</w:t>
      </w:r>
    </w:p>
    <w:p w14:paraId="065570CD" w14:textId="77777777" w:rsidR="00863BFE" w:rsidRPr="00BE4F02" w:rsidRDefault="00863BFE">
      <w:pPr>
        <w:pStyle w:val="BodyText"/>
      </w:pPr>
    </w:p>
    <w:p w14:paraId="16D51429" w14:textId="77777777" w:rsidR="00863BFE" w:rsidRPr="00BE4F02" w:rsidRDefault="005850B3">
      <w:pPr>
        <w:pStyle w:val="BodyText"/>
        <w:spacing w:before="10"/>
        <w:rPr>
          <w:sz w:val="14"/>
        </w:rPr>
      </w:pPr>
      <w:r w:rsidRPr="00BE4F02">
        <w:rPr>
          <w:noProof/>
        </w:rPr>
        <w:drawing>
          <wp:anchor distT="0" distB="0" distL="0" distR="0" simplePos="0" relativeHeight="6" behindDoc="0" locked="0" layoutInCell="1" allowOverlap="1" wp14:anchorId="4D9A326F" wp14:editId="2F8DAD0F">
            <wp:simplePos x="0" y="0"/>
            <wp:positionH relativeFrom="page">
              <wp:posOffset>487240</wp:posOffset>
            </wp:positionH>
            <wp:positionV relativeFrom="paragraph">
              <wp:posOffset>137833</wp:posOffset>
            </wp:positionV>
            <wp:extent cx="314324" cy="314325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4324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731867" w14:textId="77777777" w:rsidR="00863BFE" w:rsidRPr="00BE4F02" w:rsidRDefault="00863BFE">
      <w:pPr>
        <w:pStyle w:val="BodyText"/>
        <w:spacing w:before="7"/>
        <w:rPr>
          <w:sz w:val="9"/>
        </w:rPr>
      </w:pPr>
    </w:p>
    <w:p w14:paraId="657BE109" w14:textId="77777777" w:rsidR="00863BFE" w:rsidRPr="00BE4F02" w:rsidRDefault="005850B3">
      <w:pPr>
        <w:pStyle w:val="Heading1"/>
      </w:pPr>
      <w:r w:rsidRPr="00BE4F02">
        <w:rPr>
          <w:w w:val="105"/>
        </w:rPr>
        <w:t>Sustainable</w:t>
      </w:r>
    </w:p>
    <w:p w14:paraId="5C750A42" w14:textId="77777777" w:rsidR="00863BFE" w:rsidRPr="00BE4F02" w:rsidRDefault="005850B3">
      <w:pPr>
        <w:pStyle w:val="BodyText"/>
        <w:spacing w:before="193"/>
        <w:ind w:left="107"/>
      </w:pPr>
      <w:r w:rsidRPr="00BE4F02">
        <w:t xml:space="preserve">Lorem ipsum dolor sit </w:t>
      </w:r>
      <w:proofErr w:type="spellStart"/>
      <w:r w:rsidRPr="00BE4F02">
        <w:t>amet</w:t>
      </w:r>
      <w:proofErr w:type="spellEnd"/>
      <w:r w:rsidRPr="00BE4F02">
        <w:t xml:space="preserve">, </w:t>
      </w:r>
      <w:proofErr w:type="spellStart"/>
      <w:r w:rsidRPr="00BE4F02">
        <w:t>consectetuer</w:t>
      </w:r>
      <w:proofErr w:type="spellEnd"/>
      <w:r w:rsidRPr="00BE4F02">
        <w:t xml:space="preserve"> </w:t>
      </w:r>
      <w:proofErr w:type="spellStart"/>
      <w:r w:rsidRPr="00BE4F02">
        <w:t>adipiscing</w:t>
      </w:r>
      <w:proofErr w:type="spellEnd"/>
      <w:r w:rsidRPr="00BE4F02">
        <w:t xml:space="preserve"> </w:t>
      </w:r>
      <w:proofErr w:type="spellStart"/>
      <w:r w:rsidRPr="00BE4F02">
        <w:t>elit</w:t>
      </w:r>
      <w:proofErr w:type="spellEnd"/>
      <w:r w:rsidRPr="00BE4F02">
        <w:t xml:space="preserve">, sed diam </w:t>
      </w:r>
      <w:proofErr w:type="spellStart"/>
      <w:r w:rsidRPr="00BE4F02">
        <w:t>nonummy</w:t>
      </w:r>
      <w:proofErr w:type="spellEnd"/>
      <w:r w:rsidRPr="00BE4F02">
        <w:t xml:space="preserve"> </w:t>
      </w:r>
      <w:proofErr w:type="spellStart"/>
      <w:r w:rsidRPr="00BE4F02">
        <w:t>euismod</w:t>
      </w:r>
      <w:proofErr w:type="spellEnd"/>
      <w:r w:rsidRPr="00BE4F02">
        <w:t>.</w:t>
      </w:r>
    </w:p>
    <w:p w14:paraId="111766B6" w14:textId="77777777" w:rsidR="00863BFE" w:rsidRPr="00BE4F02" w:rsidRDefault="00863BFE">
      <w:pPr>
        <w:sectPr w:rsidR="00863BFE" w:rsidRPr="00BE4F02">
          <w:headerReference w:type="default" r:id="rId16"/>
          <w:footerReference w:type="default" r:id="rId17"/>
          <w:type w:val="continuous"/>
          <w:pgSz w:w="11920" w:h="16860"/>
          <w:pgMar w:top="560" w:right="660" w:bottom="480" w:left="660" w:header="274" w:footer="282" w:gutter="0"/>
          <w:pgNumType w:start="1"/>
          <w:cols w:space="720"/>
        </w:sectPr>
      </w:pPr>
    </w:p>
    <w:p w14:paraId="49CC1AB3" w14:textId="77777777" w:rsidR="00863BFE" w:rsidRPr="00BE4F02" w:rsidRDefault="00863BFE">
      <w:pPr>
        <w:pStyle w:val="BodyText"/>
      </w:pPr>
    </w:p>
    <w:p w14:paraId="362922EA" w14:textId="77777777" w:rsidR="00863BFE" w:rsidRPr="00BE4F02" w:rsidRDefault="00863BFE">
      <w:pPr>
        <w:pStyle w:val="BodyText"/>
      </w:pPr>
    </w:p>
    <w:p w14:paraId="632D3556" w14:textId="77777777" w:rsidR="00863BFE" w:rsidRPr="00BE4F02" w:rsidRDefault="00863BFE">
      <w:pPr>
        <w:pStyle w:val="BodyText"/>
      </w:pPr>
    </w:p>
    <w:p w14:paraId="58640546" w14:textId="77777777" w:rsidR="00863BFE" w:rsidRPr="00BE4F02" w:rsidRDefault="00863BFE">
      <w:pPr>
        <w:pStyle w:val="BodyText"/>
      </w:pPr>
    </w:p>
    <w:p w14:paraId="102B30E4" w14:textId="77777777" w:rsidR="00863BFE" w:rsidRPr="00BE4F02" w:rsidRDefault="00863BFE">
      <w:pPr>
        <w:pStyle w:val="BodyText"/>
        <w:spacing w:before="3"/>
        <w:rPr>
          <w:sz w:val="21"/>
        </w:rPr>
      </w:pPr>
    </w:p>
    <w:p w14:paraId="63FF41DD" w14:textId="77777777" w:rsidR="00863BFE" w:rsidRPr="00BE4F02" w:rsidRDefault="005850B3">
      <w:pPr>
        <w:spacing w:before="1"/>
        <w:ind w:left="107"/>
        <w:rPr>
          <w:b/>
          <w:sz w:val="17"/>
        </w:rPr>
      </w:pPr>
      <w:r w:rsidRPr="00BE4F02">
        <w:rPr>
          <w:b/>
          <w:sz w:val="17"/>
        </w:rPr>
        <w:t>RETHINK WORKPLACES</w:t>
      </w:r>
    </w:p>
    <w:p w14:paraId="528EAD7A" w14:textId="77777777" w:rsidR="00863BFE" w:rsidRPr="00BE4F02" w:rsidRDefault="005850B3">
      <w:pPr>
        <w:spacing w:before="90"/>
        <w:ind w:left="107"/>
        <w:rPr>
          <w:b/>
          <w:sz w:val="34"/>
        </w:rPr>
      </w:pPr>
      <w:r w:rsidRPr="00BE4F02">
        <w:rPr>
          <w:b/>
          <w:sz w:val="34"/>
        </w:rPr>
        <w:t>The phone booth,</w:t>
      </w:r>
      <w:r w:rsidRPr="00BE4F02">
        <w:rPr>
          <w:b/>
          <w:spacing w:val="-54"/>
          <w:sz w:val="34"/>
        </w:rPr>
        <w:t xml:space="preserve"> </w:t>
      </w:r>
      <w:r w:rsidRPr="00BE4F02">
        <w:rPr>
          <w:b/>
          <w:sz w:val="34"/>
        </w:rPr>
        <w:t>reimagined.</w:t>
      </w:r>
    </w:p>
    <w:p w14:paraId="46A1F444" w14:textId="77777777" w:rsidR="00863BFE" w:rsidRPr="00BE4F02" w:rsidRDefault="005850B3">
      <w:pPr>
        <w:pStyle w:val="BodyText"/>
        <w:spacing w:before="229" w:line="312" w:lineRule="auto"/>
        <w:ind w:left="107"/>
      </w:pPr>
      <w:r w:rsidRPr="00BE4F02">
        <w:t>Lorem</w:t>
      </w:r>
      <w:r w:rsidRPr="00BE4F02">
        <w:rPr>
          <w:spacing w:val="-11"/>
        </w:rPr>
        <w:t xml:space="preserve"> </w:t>
      </w:r>
      <w:r w:rsidRPr="00BE4F02">
        <w:t>ipsum</w:t>
      </w:r>
      <w:r w:rsidRPr="00BE4F02">
        <w:rPr>
          <w:spacing w:val="-11"/>
        </w:rPr>
        <w:t xml:space="preserve"> </w:t>
      </w:r>
      <w:r w:rsidRPr="00BE4F02">
        <w:t>dolor</w:t>
      </w:r>
      <w:r w:rsidRPr="00BE4F02">
        <w:rPr>
          <w:spacing w:val="-10"/>
        </w:rPr>
        <w:t xml:space="preserve"> </w:t>
      </w:r>
      <w:r w:rsidRPr="00BE4F02">
        <w:t>sit</w:t>
      </w:r>
      <w:r w:rsidRPr="00BE4F02">
        <w:rPr>
          <w:spacing w:val="-11"/>
        </w:rPr>
        <w:t xml:space="preserve"> </w:t>
      </w:r>
      <w:proofErr w:type="spellStart"/>
      <w:r w:rsidRPr="00BE4F02">
        <w:t>amet</w:t>
      </w:r>
      <w:proofErr w:type="spellEnd"/>
      <w:r w:rsidRPr="00BE4F02">
        <w:t>,</w:t>
      </w:r>
      <w:r w:rsidRPr="00BE4F02">
        <w:rPr>
          <w:spacing w:val="-11"/>
        </w:rPr>
        <w:t xml:space="preserve"> </w:t>
      </w:r>
      <w:proofErr w:type="spellStart"/>
      <w:r w:rsidRPr="00BE4F02">
        <w:t>consectetuer</w:t>
      </w:r>
      <w:proofErr w:type="spellEnd"/>
      <w:r w:rsidRPr="00BE4F02">
        <w:rPr>
          <w:spacing w:val="-10"/>
        </w:rPr>
        <w:t xml:space="preserve"> </w:t>
      </w:r>
      <w:proofErr w:type="spellStart"/>
      <w:r w:rsidRPr="00BE4F02">
        <w:t>adipiscing</w:t>
      </w:r>
      <w:proofErr w:type="spellEnd"/>
      <w:r w:rsidRPr="00BE4F02">
        <w:rPr>
          <w:spacing w:val="-11"/>
        </w:rPr>
        <w:t xml:space="preserve"> </w:t>
      </w:r>
      <w:proofErr w:type="spellStart"/>
      <w:r w:rsidRPr="00BE4F02">
        <w:t>elit</w:t>
      </w:r>
      <w:proofErr w:type="spellEnd"/>
      <w:r w:rsidRPr="00BE4F02">
        <w:t>,</w:t>
      </w:r>
      <w:r w:rsidRPr="00BE4F02">
        <w:rPr>
          <w:spacing w:val="-10"/>
        </w:rPr>
        <w:t xml:space="preserve"> </w:t>
      </w:r>
      <w:r w:rsidRPr="00BE4F02">
        <w:t>sed</w:t>
      </w:r>
      <w:r w:rsidRPr="00BE4F02">
        <w:rPr>
          <w:spacing w:val="-11"/>
        </w:rPr>
        <w:t xml:space="preserve"> </w:t>
      </w:r>
      <w:r w:rsidRPr="00BE4F02">
        <w:t>diam</w:t>
      </w:r>
      <w:r w:rsidRPr="00BE4F02">
        <w:rPr>
          <w:spacing w:val="-11"/>
        </w:rPr>
        <w:t xml:space="preserve"> </w:t>
      </w:r>
      <w:proofErr w:type="spellStart"/>
      <w:r w:rsidRPr="00BE4F02">
        <w:t>nonummy</w:t>
      </w:r>
      <w:proofErr w:type="spellEnd"/>
      <w:r w:rsidRPr="00BE4F02">
        <w:rPr>
          <w:spacing w:val="-10"/>
        </w:rPr>
        <w:t xml:space="preserve"> </w:t>
      </w:r>
      <w:proofErr w:type="spellStart"/>
      <w:r w:rsidRPr="00BE4F02">
        <w:t>nibh</w:t>
      </w:r>
      <w:proofErr w:type="spellEnd"/>
      <w:r w:rsidRPr="00BE4F02">
        <w:rPr>
          <w:spacing w:val="-11"/>
        </w:rPr>
        <w:t xml:space="preserve"> </w:t>
      </w:r>
      <w:proofErr w:type="spellStart"/>
      <w:r w:rsidRPr="00BE4F02">
        <w:t>euismod</w:t>
      </w:r>
      <w:proofErr w:type="spellEnd"/>
      <w:r w:rsidRPr="00BE4F02">
        <w:rPr>
          <w:spacing w:val="-10"/>
        </w:rPr>
        <w:t xml:space="preserve"> </w:t>
      </w:r>
      <w:proofErr w:type="spellStart"/>
      <w:r w:rsidRPr="00BE4F02">
        <w:t>tincidunt</w:t>
      </w:r>
      <w:proofErr w:type="spellEnd"/>
      <w:r w:rsidRPr="00BE4F02">
        <w:rPr>
          <w:spacing w:val="-11"/>
        </w:rPr>
        <w:t xml:space="preserve"> </w:t>
      </w:r>
      <w:proofErr w:type="spellStart"/>
      <w:r w:rsidRPr="00BE4F02">
        <w:t>ut</w:t>
      </w:r>
      <w:proofErr w:type="spellEnd"/>
      <w:r w:rsidRPr="00BE4F02">
        <w:rPr>
          <w:spacing w:val="-11"/>
        </w:rPr>
        <w:t xml:space="preserve"> </w:t>
      </w:r>
      <w:proofErr w:type="spellStart"/>
      <w:r w:rsidRPr="00BE4F02">
        <w:t>laoreet</w:t>
      </w:r>
      <w:proofErr w:type="spellEnd"/>
      <w:r w:rsidRPr="00BE4F02">
        <w:rPr>
          <w:spacing w:val="-10"/>
        </w:rPr>
        <w:t xml:space="preserve"> </w:t>
      </w:r>
      <w:r w:rsidRPr="00BE4F02">
        <w:t xml:space="preserve">dolore magna </w:t>
      </w:r>
      <w:proofErr w:type="spellStart"/>
      <w:r w:rsidRPr="00BE4F02">
        <w:t>aliquam</w:t>
      </w:r>
      <w:proofErr w:type="spellEnd"/>
      <w:r w:rsidRPr="00BE4F02">
        <w:t xml:space="preserve"> </w:t>
      </w:r>
      <w:proofErr w:type="spellStart"/>
      <w:r w:rsidRPr="00BE4F02">
        <w:t>erat</w:t>
      </w:r>
      <w:proofErr w:type="spellEnd"/>
      <w:r w:rsidRPr="00BE4F02">
        <w:rPr>
          <w:spacing w:val="-39"/>
        </w:rPr>
        <w:t xml:space="preserve"> </w:t>
      </w:r>
      <w:proofErr w:type="spellStart"/>
      <w:r w:rsidRPr="00BE4F02">
        <w:t>volutpat</w:t>
      </w:r>
      <w:proofErr w:type="spellEnd"/>
      <w:r w:rsidRPr="00BE4F02">
        <w:t>.</w:t>
      </w:r>
    </w:p>
    <w:p w14:paraId="4E24B177" w14:textId="77777777" w:rsidR="00863BFE" w:rsidRPr="00BE4F02" w:rsidRDefault="00A06603">
      <w:pPr>
        <w:pStyle w:val="BodyText"/>
        <w:spacing w:before="3"/>
        <w:rPr>
          <w:sz w:val="15"/>
        </w:rPr>
      </w:pPr>
      <w:r>
        <w:pict w14:anchorId="6934DF08">
          <v:shape id="_x0000_s1042" style="position:absolute;margin-left:38.35pt;margin-top:11.5pt;width:519.5pt;height:.1pt;z-index:-251651072;mso-wrap-distance-left:0;mso-wrap-distance-right:0;mso-position-horizontal-relative:page" coordorigin="767,230" coordsize="10390,0" path="m767,230r10390,e" filled="f" strokecolor="#ddd" strokeweight=".22025mm">
            <v:path arrowok="t"/>
            <w10:wrap type="topAndBottom" anchorx="page"/>
          </v:shape>
        </w:pict>
      </w:r>
    </w:p>
    <w:p w14:paraId="3CBD4903" w14:textId="77777777" w:rsidR="00BE4F02" w:rsidRPr="00BE4F02" w:rsidRDefault="00A06603" w:rsidP="00BE4F02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18" w:history="1">
        <w:r w:rsidR="00BE4F02" w:rsidRPr="00BE4F02">
          <w:rPr>
            <w:rFonts w:eastAsia="Times New Roman" w:cs="Times New Roman"/>
            <w:b/>
            <w:bCs/>
            <w:color w:val="446084"/>
            <w:sz w:val="26"/>
            <w:szCs w:val="26"/>
            <w:bdr w:val="single" w:sz="6" w:space="7" w:color="446084" w:frame="1"/>
            <w:lang w:val="en-GB" w:eastAsia="en-GB"/>
          </w:rPr>
          <w:br/>
        </w:r>
        <w:r w:rsidR="00BE4F02" w:rsidRPr="00BE4F02">
          <w:rPr>
            <w:rFonts w:eastAsia="Times New Roman" w:cs="Times New Roman"/>
            <w:b/>
            <w:bCs/>
            <w:color w:val="446084"/>
            <w:sz w:val="26"/>
            <w:szCs w:val="26"/>
            <w:u w:val="single"/>
            <w:bdr w:val="single" w:sz="6" w:space="7" w:color="446084" w:frame="1"/>
            <w:lang w:val="en-GB" w:eastAsia="en-GB"/>
          </w:rPr>
          <w:t>01. Dual-fan ventilation system</w:t>
        </w:r>
      </w:hyperlink>
    </w:p>
    <w:p w14:paraId="44A6D454" w14:textId="771864BF" w:rsidR="00BE4F02" w:rsidRDefault="00BE4F02" w:rsidP="00BE4F02">
      <w:pPr>
        <w:pStyle w:val="BodyText"/>
        <w:spacing w:before="229" w:line="312" w:lineRule="auto"/>
        <w:ind w:left="107"/>
      </w:pPr>
      <w:r w:rsidRPr="00BE4F02">
        <w:t xml:space="preserve">Lorem ipsum dolor sit </w:t>
      </w:r>
      <w:proofErr w:type="spellStart"/>
      <w:r w:rsidRPr="00BE4F02">
        <w:t>amet</w:t>
      </w:r>
      <w:proofErr w:type="spellEnd"/>
      <w:r w:rsidRPr="00BE4F02">
        <w:t xml:space="preserve">, </w:t>
      </w:r>
      <w:proofErr w:type="spellStart"/>
      <w:r w:rsidRPr="00BE4F02">
        <w:t>consectetuer</w:t>
      </w:r>
      <w:proofErr w:type="spellEnd"/>
      <w:r w:rsidRPr="00BE4F02">
        <w:t xml:space="preserve"> </w:t>
      </w:r>
      <w:proofErr w:type="spellStart"/>
      <w:r w:rsidRPr="00BE4F02">
        <w:t>dipiscing</w:t>
      </w:r>
      <w:proofErr w:type="spellEnd"/>
      <w:r w:rsidRPr="00BE4F02">
        <w:t xml:space="preserve"> </w:t>
      </w:r>
      <w:proofErr w:type="spellStart"/>
      <w:r w:rsidRPr="00BE4F02">
        <w:t>elit</w:t>
      </w:r>
      <w:proofErr w:type="spellEnd"/>
      <w:r w:rsidRPr="00BE4F02">
        <w:t xml:space="preserve">, sed diam </w:t>
      </w:r>
      <w:proofErr w:type="spellStart"/>
      <w:r w:rsidRPr="00BE4F02">
        <w:t>nonummy</w:t>
      </w:r>
      <w:proofErr w:type="spellEnd"/>
      <w:r w:rsidRPr="00BE4F02">
        <w:t xml:space="preserve"> </w:t>
      </w:r>
      <w:proofErr w:type="spellStart"/>
      <w:r w:rsidRPr="00BE4F02">
        <w:t>nibh</w:t>
      </w:r>
      <w:proofErr w:type="spellEnd"/>
      <w:r w:rsidRPr="00BE4F02">
        <w:t xml:space="preserve"> </w:t>
      </w:r>
      <w:proofErr w:type="spellStart"/>
      <w:r w:rsidRPr="00BE4F02">
        <w:t>euismod</w:t>
      </w:r>
      <w:proofErr w:type="spellEnd"/>
      <w:r w:rsidRPr="00BE4F02">
        <w:t xml:space="preserve"> </w:t>
      </w:r>
      <w:proofErr w:type="spellStart"/>
      <w:r w:rsidRPr="00BE4F02">
        <w:t>tincidunt</w:t>
      </w:r>
      <w:proofErr w:type="spellEnd"/>
      <w:r w:rsidRPr="00BE4F02">
        <w:t xml:space="preserve"> </w:t>
      </w:r>
      <w:proofErr w:type="spellStart"/>
      <w:r w:rsidRPr="00BE4F02">
        <w:t>ut</w:t>
      </w:r>
      <w:proofErr w:type="spellEnd"/>
      <w:r w:rsidRPr="00BE4F02">
        <w:t xml:space="preserve"> </w:t>
      </w:r>
      <w:proofErr w:type="spellStart"/>
      <w:r w:rsidRPr="00BE4F02">
        <w:t>laoreet</w:t>
      </w:r>
      <w:proofErr w:type="spellEnd"/>
      <w:r w:rsidRPr="00BE4F02">
        <w:t>.</w:t>
      </w:r>
    </w:p>
    <w:p w14:paraId="7DDDE7D2" w14:textId="77777777" w:rsidR="00BE4F02" w:rsidRPr="00BE4F02" w:rsidRDefault="00BE4F02" w:rsidP="00BE4F02">
      <w:pPr>
        <w:pStyle w:val="BodyText"/>
        <w:spacing w:before="229" w:line="312" w:lineRule="auto"/>
        <w:ind w:left="107"/>
      </w:pPr>
    </w:p>
    <w:p w14:paraId="56F00F83" w14:textId="55C9630B" w:rsidR="00BE4F02" w:rsidRDefault="00A06603" w:rsidP="00BE4F02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19" w:history="1">
        <w:r w:rsidR="00BE4F02" w:rsidRPr="00BE4F02">
          <w:rPr>
            <w:rFonts w:eastAsia="Times New Roman" w:cs="Times New Roman"/>
            <w:b/>
            <w:bCs/>
            <w:color w:val="446084"/>
            <w:sz w:val="26"/>
            <w:szCs w:val="26"/>
            <w:bdr w:val="single" w:sz="6" w:space="7" w:color="446084" w:frame="1"/>
            <w:lang w:val="en-GB" w:eastAsia="en-GB"/>
          </w:rPr>
          <w:br/>
        </w:r>
        <w:r w:rsidR="00BE4F02" w:rsidRPr="00BE4F02">
          <w:rPr>
            <w:rFonts w:eastAsia="Times New Roman" w:cs="Times New Roman"/>
            <w:b/>
            <w:bCs/>
            <w:color w:val="446084"/>
            <w:sz w:val="26"/>
            <w:szCs w:val="26"/>
            <w:u w:val="single"/>
            <w:bdr w:val="single" w:sz="6" w:space="7" w:color="446084" w:frame="1"/>
            <w:lang w:val="en-GB" w:eastAsia="en-GB"/>
          </w:rPr>
          <w:t>02. Easy to move between offices</w:t>
        </w:r>
      </w:hyperlink>
    </w:p>
    <w:p w14:paraId="29E97962" w14:textId="77777777" w:rsidR="00BE4F02" w:rsidRPr="00BE4F02" w:rsidRDefault="00BE4F02" w:rsidP="00BE4F02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528FF579" w14:textId="45136DFB" w:rsidR="00BE4F02" w:rsidRDefault="00BE4F02" w:rsidP="00BE4F02">
      <w:pPr>
        <w:widowControl/>
        <w:shd w:val="clear" w:color="auto" w:fill="FFFFFF"/>
        <w:autoSpaceDE/>
        <w:autoSpaceDN/>
        <w:spacing w:after="312"/>
        <w:rPr>
          <w:sz w:val="20"/>
          <w:szCs w:val="20"/>
        </w:rPr>
      </w:pPr>
      <w:r w:rsidRPr="00BE4F02">
        <w:rPr>
          <w:sz w:val="20"/>
          <w:szCs w:val="20"/>
        </w:rPr>
        <w:t xml:space="preserve">Lorem ipsum dolor sit </w:t>
      </w:r>
      <w:proofErr w:type="spellStart"/>
      <w:r w:rsidRPr="00BE4F02">
        <w:rPr>
          <w:sz w:val="20"/>
          <w:szCs w:val="20"/>
        </w:rPr>
        <w:t>amet</w:t>
      </w:r>
      <w:proofErr w:type="spellEnd"/>
      <w:r w:rsidRPr="00BE4F02">
        <w:rPr>
          <w:sz w:val="20"/>
          <w:szCs w:val="20"/>
        </w:rPr>
        <w:t xml:space="preserve">, </w:t>
      </w:r>
      <w:proofErr w:type="spellStart"/>
      <w:r w:rsidRPr="00BE4F02">
        <w:rPr>
          <w:sz w:val="20"/>
          <w:szCs w:val="20"/>
        </w:rPr>
        <w:t>consectetuer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adipiscing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elit</w:t>
      </w:r>
      <w:proofErr w:type="spellEnd"/>
      <w:r w:rsidRPr="00BE4F02">
        <w:rPr>
          <w:sz w:val="20"/>
          <w:szCs w:val="20"/>
        </w:rPr>
        <w:t xml:space="preserve">, sed diam </w:t>
      </w:r>
      <w:proofErr w:type="spellStart"/>
      <w:r w:rsidRPr="00BE4F02">
        <w:rPr>
          <w:sz w:val="20"/>
          <w:szCs w:val="20"/>
        </w:rPr>
        <w:t>nonummy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nibh</w:t>
      </w:r>
      <w:proofErr w:type="spellEnd"/>
      <w:r w:rsidRPr="00BE4F02">
        <w:rPr>
          <w:rFonts w:eastAsia="Times New Roman" w:cs="Times New Roman"/>
          <w:color w:val="2D2D2D"/>
          <w:sz w:val="27"/>
          <w:szCs w:val="27"/>
          <w:lang w:val="en-GB" w:eastAsia="en-GB"/>
        </w:rPr>
        <w:t xml:space="preserve"> </w:t>
      </w:r>
      <w:proofErr w:type="spellStart"/>
      <w:r w:rsidRPr="00BE4F02">
        <w:rPr>
          <w:sz w:val="20"/>
          <w:szCs w:val="20"/>
        </w:rPr>
        <w:t>euismod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tincidunt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ut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laoreet</w:t>
      </w:r>
      <w:proofErr w:type="spellEnd"/>
      <w:r w:rsidRPr="00BE4F02">
        <w:rPr>
          <w:sz w:val="20"/>
          <w:szCs w:val="20"/>
        </w:rPr>
        <w:t>.</w:t>
      </w:r>
    </w:p>
    <w:p w14:paraId="156F186B" w14:textId="77777777" w:rsidR="00BE4F02" w:rsidRPr="00BE4F02" w:rsidRDefault="00BE4F02" w:rsidP="00BE4F02">
      <w:pPr>
        <w:widowControl/>
        <w:shd w:val="clear" w:color="auto" w:fill="FFFFFF"/>
        <w:autoSpaceDE/>
        <w:autoSpaceDN/>
        <w:spacing w:after="312"/>
        <w:rPr>
          <w:rFonts w:eastAsia="Times New Roman" w:cs="Times New Roman"/>
          <w:color w:val="2D2D2D"/>
          <w:sz w:val="27"/>
          <w:szCs w:val="27"/>
          <w:lang w:val="en-GB" w:eastAsia="en-GB"/>
        </w:rPr>
      </w:pPr>
    </w:p>
    <w:p w14:paraId="1EDA12C4" w14:textId="7CE27D03" w:rsidR="00BE4F02" w:rsidRDefault="00A06603" w:rsidP="00BE4F02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20" w:history="1">
        <w:r w:rsidR="00BE4F02" w:rsidRPr="00BE4F02">
          <w:rPr>
            <w:rFonts w:eastAsia="Times New Roman" w:cs="Times New Roman"/>
            <w:b/>
            <w:bCs/>
            <w:color w:val="446084"/>
            <w:sz w:val="26"/>
            <w:szCs w:val="26"/>
            <w:bdr w:val="single" w:sz="6" w:space="7" w:color="446084" w:frame="1"/>
            <w:lang w:val="en-GB" w:eastAsia="en-GB"/>
          </w:rPr>
          <w:br/>
        </w:r>
        <w:r w:rsidR="00BE4F02" w:rsidRPr="00BE4F02">
          <w:rPr>
            <w:rFonts w:eastAsia="Times New Roman" w:cs="Times New Roman"/>
            <w:b/>
            <w:bCs/>
            <w:color w:val="446084"/>
            <w:sz w:val="26"/>
            <w:szCs w:val="26"/>
            <w:u w:val="single"/>
            <w:bdr w:val="single" w:sz="6" w:space="7" w:color="446084" w:frame="1"/>
            <w:lang w:val="en-GB" w:eastAsia="en-GB"/>
          </w:rPr>
          <w:t>03. Manufactured in the US</w:t>
        </w:r>
      </w:hyperlink>
    </w:p>
    <w:p w14:paraId="17E2E92F" w14:textId="77777777" w:rsidR="00BE4F02" w:rsidRPr="00BE4F02" w:rsidRDefault="00BE4F02" w:rsidP="00BE4F02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2F0EBC73" w14:textId="77777777" w:rsidR="00BE4F02" w:rsidRPr="00BE4F02" w:rsidRDefault="00BE4F02" w:rsidP="00BE4F02">
      <w:pPr>
        <w:widowControl/>
        <w:shd w:val="clear" w:color="auto" w:fill="FFFFFF"/>
        <w:autoSpaceDE/>
        <w:autoSpaceDN/>
        <w:spacing w:after="312"/>
        <w:rPr>
          <w:sz w:val="20"/>
          <w:szCs w:val="20"/>
        </w:rPr>
      </w:pPr>
      <w:r w:rsidRPr="00BE4F02">
        <w:rPr>
          <w:sz w:val="20"/>
          <w:szCs w:val="20"/>
        </w:rPr>
        <w:t xml:space="preserve">Lorem ipsum dolor sit </w:t>
      </w:r>
      <w:proofErr w:type="spellStart"/>
      <w:r w:rsidRPr="00BE4F02">
        <w:rPr>
          <w:sz w:val="20"/>
          <w:szCs w:val="20"/>
        </w:rPr>
        <w:t>amet</w:t>
      </w:r>
      <w:proofErr w:type="spellEnd"/>
      <w:r w:rsidRPr="00BE4F02">
        <w:rPr>
          <w:sz w:val="20"/>
          <w:szCs w:val="20"/>
        </w:rPr>
        <w:t xml:space="preserve">, </w:t>
      </w:r>
      <w:proofErr w:type="spellStart"/>
      <w:r w:rsidRPr="00BE4F02">
        <w:rPr>
          <w:sz w:val="20"/>
          <w:szCs w:val="20"/>
        </w:rPr>
        <w:t>consectetuer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adipiscing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elit</w:t>
      </w:r>
      <w:proofErr w:type="spellEnd"/>
      <w:r w:rsidRPr="00BE4F02">
        <w:rPr>
          <w:sz w:val="20"/>
          <w:szCs w:val="20"/>
        </w:rPr>
        <w:t xml:space="preserve">, sed diam </w:t>
      </w:r>
      <w:proofErr w:type="spellStart"/>
      <w:r w:rsidRPr="00BE4F02">
        <w:rPr>
          <w:sz w:val="20"/>
          <w:szCs w:val="20"/>
        </w:rPr>
        <w:t>nonummy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nibh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euismod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tincidunt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ut</w:t>
      </w:r>
      <w:proofErr w:type="spellEnd"/>
      <w:r w:rsidRPr="00BE4F02">
        <w:rPr>
          <w:sz w:val="20"/>
          <w:szCs w:val="20"/>
        </w:rPr>
        <w:t xml:space="preserve"> </w:t>
      </w:r>
      <w:proofErr w:type="spellStart"/>
      <w:r w:rsidRPr="00BE4F02">
        <w:rPr>
          <w:sz w:val="20"/>
          <w:szCs w:val="20"/>
        </w:rPr>
        <w:t>laoreet</w:t>
      </w:r>
      <w:proofErr w:type="spellEnd"/>
      <w:r w:rsidRPr="00BE4F02">
        <w:rPr>
          <w:sz w:val="20"/>
          <w:szCs w:val="20"/>
        </w:rPr>
        <w:t>.</w:t>
      </w:r>
    </w:p>
    <w:p w14:paraId="05ECED6F" w14:textId="77777777" w:rsidR="00BE4F02" w:rsidRPr="00BE4F02" w:rsidRDefault="00BE4F02" w:rsidP="00BE4F02">
      <w:pPr>
        <w:widowControl/>
        <w:shd w:val="clear" w:color="auto" w:fill="FFFFFF"/>
        <w:autoSpaceDE/>
        <w:autoSpaceDN/>
        <w:spacing w:after="312"/>
        <w:rPr>
          <w:rFonts w:eastAsia="Times New Roman" w:cs="Times New Roman"/>
          <w:color w:val="2D2D2D"/>
          <w:sz w:val="27"/>
          <w:szCs w:val="27"/>
          <w:lang w:val="en-GB" w:eastAsia="en-GB"/>
        </w:rPr>
      </w:pPr>
    </w:p>
    <w:p w14:paraId="1A2279EA" w14:textId="77777777" w:rsidR="00863BFE" w:rsidRPr="00BE4F02" w:rsidRDefault="00863BFE">
      <w:pPr>
        <w:rPr>
          <w:lang w:val="en-GB"/>
        </w:rPr>
      </w:pPr>
    </w:p>
    <w:p w14:paraId="1A8DE80C" w14:textId="01218EA5" w:rsidR="00BE4F02" w:rsidRPr="00BE4F02" w:rsidRDefault="00BE4F02">
      <w:pPr>
        <w:sectPr w:rsidR="00BE4F02" w:rsidRPr="00BE4F02">
          <w:pgSz w:w="11920" w:h="16860"/>
          <w:pgMar w:top="560" w:right="660" w:bottom="480" w:left="660" w:header="274" w:footer="282" w:gutter="0"/>
          <w:cols w:space="720"/>
        </w:sectPr>
      </w:pPr>
      <w:r w:rsidRPr="00BE4F02">
        <w:rPr>
          <w:highlight w:val="yellow"/>
        </w:rPr>
        <w:t>Image link:</w:t>
      </w:r>
    </w:p>
    <w:p w14:paraId="36F7440A" w14:textId="77777777" w:rsidR="00863BFE" w:rsidRPr="00BE4F02" w:rsidRDefault="00863BFE">
      <w:pPr>
        <w:pStyle w:val="BodyText"/>
      </w:pPr>
    </w:p>
    <w:p w14:paraId="46F9F74B" w14:textId="77777777" w:rsidR="00863BFE" w:rsidRPr="00BE4F02" w:rsidRDefault="00863BFE">
      <w:pPr>
        <w:pStyle w:val="BodyText"/>
      </w:pPr>
    </w:p>
    <w:p w14:paraId="7E90D2E8" w14:textId="77777777" w:rsidR="00863BFE" w:rsidRPr="00BE4F02" w:rsidRDefault="00863BFE">
      <w:pPr>
        <w:pStyle w:val="BodyText"/>
      </w:pPr>
    </w:p>
    <w:p w14:paraId="14F8063F" w14:textId="77777777" w:rsidR="00863BFE" w:rsidRPr="00BE4F02" w:rsidRDefault="00863BFE">
      <w:pPr>
        <w:pStyle w:val="BodyText"/>
      </w:pPr>
    </w:p>
    <w:p w14:paraId="0A144B06" w14:textId="77777777" w:rsidR="00863BFE" w:rsidRPr="00BE4F02" w:rsidRDefault="00863BFE">
      <w:pPr>
        <w:pStyle w:val="BodyText"/>
        <w:rPr>
          <w:sz w:val="17"/>
        </w:rPr>
      </w:pPr>
    </w:p>
    <w:p w14:paraId="478ED821" w14:textId="77777777" w:rsidR="00863BFE" w:rsidRPr="00BE4F02" w:rsidRDefault="005850B3">
      <w:pPr>
        <w:spacing w:before="100"/>
        <w:ind w:left="506"/>
        <w:rPr>
          <w:b/>
          <w:sz w:val="48"/>
        </w:rPr>
      </w:pPr>
      <w:r w:rsidRPr="00BE4F02">
        <w:rPr>
          <w:b/>
          <w:sz w:val="48"/>
        </w:rPr>
        <w:t>Free Consultation</w:t>
      </w:r>
    </w:p>
    <w:p w14:paraId="4E06579C" w14:textId="77777777" w:rsidR="00863BFE" w:rsidRPr="00BE4F02" w:rsidRDefault="00A06603">
      <w:pPr>
        <w:pStyle w:val="BodyText"/>
        <w:spacing w:before="1"/>
        <w:rPr>
          <w:b/>
          <w:sz w:val="12"/>
        </w:rPr>
      </w:pPr>
      <w:r>
        <w:pict w14:anchorId="3F77E9C7">
          <v:shape id="_x0000_s1038" type="#_x0000_t202" style="position:absolute;margin-left:58.65pt;margin-top:9.55pt;width:478.9pt;height:19.4pt;z-index:-251648000;mso-wrap-distance-left:0;mso-wrap-distance-right:0;mso-position-horizontal-relative:page" fillcolor="black" strokecolor="#777" strokeweight=".22025mm">
            <v:fill opacity="6684f"/>
            <v:textbox inset="0,0,0,0">
              <w:txbxContent>
                <w:p w14:paraId="6DDAF951" w14:textId="77777777" w:rsidR="00863BFE" w:rsidRDefault="005850B3">
                  <w:pPr>
                    <w:spacing w:before="92"/>
                    <w:ind w:left="121"/>
                    <w:rPr>
                      <w:sz w:val="16"/>
                    </w:rPr>
                  </w:pPr>
                  <w:r>
                    <w:rPr>
                      <w:color w:val="202020"/>
                      <w:sz w:val="16"/>
                    </w:rPr>
                    <w:t>Your Name*</w:t>
                  </w:r>
                </w:p>
              </w:txbxContent>
            </v:textbox>
            <w10:wrap type="topAndBottom" anchorx="page"/>
          </v:shape>
        </w:pict>
      </w:r>
      <w:r>
        <w:pict w14:anchorId="76504A3C">
          <v:shape id="_x0000_s1037" type="#_x0000_t202" style="position:absolute;margin-left:58.65pt;margin-top:37.65pt;width:478.9pt;height:20pt;z-index:-251646976;mso-wrap-distance-left:0;mso-wrap-distance-right:0;mso-position-horizontal-relative:page" fillcolor="black" strokecolor="#777" strokeweight=".22025mm">
            <v:fill opacity="6684f"/>
            <v:textbox inset="0,0,0,0">
              <w:txbxContent>
                <w:p w14:paraId="60B9A48B" w14:textId="77777777" w:rsidR="00863BFE" w:rsidRDefault="005850B3">
                  <w:pPr>
                    <w:spacing w:before="104"/>
                    <w:ind w:left="121"/>
                    <w:rPr>
                      <w:sz w:val="16"/>
                    </w:rPr>
                  </w:pPr>
                  <w:r>
                    <w:rPr>
                      <w:color w:val="202020"/>
                      <w:w w:val="105"/>
                      <w:sz w:val="16"/>
                    </w:rPr>
                    <w:t>Your Email*</w:t>
                  </w:r>
                </w:p>
              </w:txbxContent>
            </v:textbox>
            <w10:wrap type="topAndBottom" anchorx="page"/>
          </v:shape>
        </w:pict>
      </w:r>
    </w:p>
    <w:p w14:paraId="645BCB8B" w14:textId="77777777" w:rsidR="00863BFE" w:rsidRPr="00BE4F02" w:rsidRDefault="00863BFE">
      <w:pPr>
        <w:pStyle w:val="BodyText"/>
        <w:spacing w:before="8"/>
        <w:rPr>
          <w:b/>
          <w:sz w:val="7"/>
        </w:rPr>
      </w:pPr>
    </w:p>
    <w:p w14:paraId="7FB8E444" w14:textId="77777777" w:rsidR="00863BFE" w:rsidRPr="00BE4F02" w:rsidRDefault="00A06603">
      <w:pPr>
        <w:pStyle w:val="BodyText"/>
        <w:ind w:left="506"/>
      </w:pPr>
      <w:r>
        <w:pict w14:anchorId="17DA4CC8">
          <v:shape id="_x0000_s1049" type="#_x0000_t202" style="width:478.9pt;height:20pt;mso-left-percent:-10001;mso-top-percent:-10001;mso-position-horizontal:absolute;mso-position-horizontal-relative:char;mso-position-vertical:absolute;mso-position-vertical-relative:line;mso-left-percent:-10001;mso-top-percent:-10001" fillcolor="black" strokecolor="#777" strokeweight=".22025mm">
            <v:fill opacity="6684f"/>
            <v:textbox inset="0,0,0,0">
              <w:txbxContent>
                <w:p w14:paraId="548C318E" w14:textId="77777777" w:rsidR="00863BFE" w:rsidRDefault="005850B3">
                  <w:pPr>
                    <w:spacing w:before="92"/>
                    <w:ind w:left="121"/>
                    <w:rPr>
                      <w:sz w:val="16"/>
                    </w:rPr>
                  </w:pPr>
                  <w:r>
                    <w:rPr>
                      <w:color w:val="202020"/>
                      <w:w w:val="105"/>
                      <w:sz w:val="16"/>
                    </w:rPr>
                    <w:t>Contact Number</w:t>
                  </w:r>
                </w:p>
              </w:txbxContent>
            </v:textbox>
            <w10:anchorlock/>
          </v:shape>
        </w:pict>
      </w:r>
    </w:p>
    <w:p w14:paraId="731A1430" w14:textId="77777777" w:rsidR="00863BFE" w:rsidRPr="00BE4F02" w:rsidRDefault="00A06603">
      <w:pPr>
        <w:pStyle w:val="BodyText"/>
        <w:spacing w:before="6"/>
        <w:rPr>
          <w:b/>
          <w:sz w:val="8"/>
        </w:rPr>
      </w:pPr>
      <w:r>
        <w:pict w14:anchorId="2CC04E5B">
          <v:group id="_x0000_s1029" style="position:absolute;margin-left:58.35pt;margin-top:7.1pt;width:479.55pt;height:74.95pt;z-index:-251643904;mso-wrap-distance-left:0;mso-wrap-distance-right:0;mso-position-horizontal-relative:page" coordorigin="1167,142" coordsize="9591,1499">
            <v:rect id="_x0000_s1035" style="position:absolute;left:1179;top:154;width:9566;height:1474" fillcolor="black" stroked="f">
              <v:fill opacity="6684f"/>
            </v:rect>
            <v:line id="_x0000_s1034" style="position:absolute" from="10732,1515" to="10632,1615" strokeweight="0"/>
            <v:line id="_x0000_s1033" style="position:absolute" from="10732,1565" to="10682,1615" strokeweight="0"/>
            <v:line id="_x0000_s1032" style="position:absolute" from="10732,1528" to="10645,1615" strokecolor="white" strokeweight="0"/>
            <v:line id="_x0000_s1031" style="position:absolute" from="10732,1578" to="10695,1615" strokecolor="white" strokeweight="0"/>
            <v:shape id="_x0000_s1030" type="#_x0000_t202" style="position:absolute;left:1173;top:148;width:9578;height:1486" filled="f" strokecolor="#777" strokeweight=".22025mm">
              <v:textbox inset="0,0,0,0">
                <w:txbxContent>
                  <w:p w14:paraId="7C20D54E" w14:textId="77777777" w:rsidR="00863BFE" w:rsidRDefault="005850B3">
                    <w:pPr>
                      <w:spacing w:before="141"/>
                      <w:ind w:left="121"/>
                      <w:rPr>
                        <w:sz w:val="16"/>
                      </w:rPr>
                    </w:pPr>
                    <w:r>
                      <w:rPr>
                        <w:color w:val="202020"/>
                        <w:sz w:val="16"/>
                      </w:rPr>
                      <w:t>Your Message*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688AB2CA">
          <v:group id="_x0000_s1026" style="position:absolute;margin-left:58.35pt;margin-top:90.15pt;width:51.2pt;height:24.35pt;z-index:-251641856;mso-wrap-distance-left:0;mso-wrap-distance-right:0;mso-position-horizontal-relative:page" coordorigin="1167,1803" coordsize="1024,487">
            <v:shape id="_x0000_s1028" style="position:absolute;left:1166;top:1802;width:1024;height:487" coordorigin="1167,1803" coordsize="1024,487" o:spt="100" adj="0,,0" path="m2164,2290r-970,l1185,2286r-14,-15l1167,2263r,-433l1171,1821r14,-15l1194,1803r970,l2173,1806r8,9l1201,1815r-3,1l1192,1818r-3,2l1184,1825r-1,3l1180,1834r-1,3l1179,2256r1,3l1183,2265r1,3l1189,2272r3,2l1198,2277r3,l2181,2277r-8,9l2164,2290xm2181,2277r-24,l2160,2277r6,-3l2169,2272r4,-4l2175,2265r3,-6l2178,2256r,-419l2178,1834r-3,-6l2173,1825r-4,-5l2166,1818r-6,-2l2157,1815r24,l2187,1821r4,9l2191,2263r-4,8l2181,2277xe" fillcolor="black" stroked="f">
              <v:fill opacity="3342f"/>
              <v:stroke joinstyle="round"/>
              <v:formulas/>
              <v:path arrowok="t" o:connecttype="segments"/>
            </v:shape>
            <v:shape id="_x0000_s1027" type="#_x0000_t202" style="position:absolute;left:1166;top:1802;width:1024;height:487" filled="f" stroked="f">
              <v:textbox inset="0,0,0,0">
                <w:txbxContent>
                  <w:p w14:paraId="3A13DA89" w14:textId="77777777" w:rsidR="00863BFE" w:rsidRDefault="005850B3">
                    <w:pPr>
                      <w:spacing w:before="124"/>
                      <w:ind w:left="244"/>
                      <w:rPr>
                        <w:b/>
                        <w:sz w:val="19"/>
                      </w:rPr>
                    </w:pPr>
                    <w:r>
                      <w:rPr>
                        <w:b/>
                        <w:color w:val="ABABAB"/>
                        <w:sz w:val="19"/>
                      </w:rPr>
                      <w:t>SEND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4A856FA5" w14:textId="77777777" w:rsidR="00863BFE" w:rsidRPr="00BE4F02" w:rsidRDefault="00863BFE">
      <w:pPr>
        <w:pStyle w:val="BodyText"/>
        <w:spacing w:before="9"/>
        <w:rPr>
          <w:b/>
          <w:sz w:val="7"/>
        </w:rPr>
      </w:pPr>
    </w:p>
    <w:p w14:paraId="7C18F0AB" w14:textId="77777777" w:rsidR="00863BFE" w:rsidRPr="00BE4F02" w:rsidRDefault="00863BFE">
      <w:pPr>
        <w:pStyle w:val="BodyText"/>
        <w:rPr>
          <w:b/>
        </w:rPr>
      </w:pPr>
    </w:p>
    <w:p w14:paraId="63D5C741" w14:textId="77777777" w:rsidR="00863BFE" w:rsidRPr="00BE4F02" w:rsidRDefault="00863BFE">
      <w:pPr>
        <w:pStyle w:val="BodyText"/>
        <w:rPr>
          <w:b/>
        </w:rPr>
      </w:pPr>
    </w:p>
    <w:p w14:paraId="1B4A01A0" w14:textId="77777777" w:rsidR="00863BFE" w:rsidRPr="00BE4F02" w:rsidRDefault="00863BFE">
      <w:pPr>
        <w:pStyle w:val="BodyText"/>
        <w:rPr>
          <w:b/>
        </w:rPr>
      </w:pPr>
    </w:p>
    <w:p w14:paraId="012D1804" w14:textId="77777777" w:rsidR="00863BFE" w:rsidRPr="00BE4F02" w:rsidRDefault="00863BFE">
      <w:pPr>
        <w:pStyle w:val="BodyText"/>
        <w:rPr>
          <w:b/>
        </w:rPr>
      </w:pPr>
    </w:p>
    <w:p w14:paraId="39FF1078" w14:textId="77777777" w:rsidR="00863BFE" w:rsidRPr="00BE4F02" w:rsidRDefault="00863BFE">
      <w:pPr>
        <w:pStyle w:val="BodyText"/>
        <w:rPr>
          <w:b/>
        </w:rPr>
      </w:pPr>
    </w:p>
    <w:p w14:paraId="09279C39" w14:textId="77777777" w:rsidR="00863BFE" w:rsidRPr="00BE4F02" w:rsidRDefault="00863BFE">
      <w:pPr>
        <w:pStyle w:val="BodyText"/>
        <w:spacing w:before="8"/>
        <w:rPr>
          <w:b/>
          <w:sz w:val="25"/>
        </w:rPr>
      </w:pPr>
    </w:p>
    <w:p w14:paraId="4FA0E05E" w14:textId="77777777" w:rsidR="00863BFE" w:rsidRPr="00BE4F02" w:rsidRDefault="005850B3">
      <w:pPr>
        <w:spacing w:before="99"/>
        <w:ind w:left="506"/>
        <w:rPr>
          <w:b/>
          <w:sz w:val="48"/>
        </w:rPr>
      </w:pPr>
      <w:r w:rsidRPr="00BE4F02">
        <w:rPr>
          <w:b/>
          <w:sz w:val="48"/>
        </w:rPr>
        <w:t>Contact Me</w:t>
      </w:r>
    </w:p>
    <w:p w14:paraId="69CC4FAF" w14:textId="77777777" w:rsidR="00863BFE" w:rsidRPr="00BE4F02" w:rsidRDefault="005850B3">
      <w:pPr>
        <w:pStyle w:val="BodyText"/>
        <w:spacing w:before="225"/>
        <w:ind w:left="506"/>
      </w:pPr>
      <w:r w:rsidRPr="00BE4F02">
        <w:t>If you have any questions, please contact me.</w:t>
      </w:r>
    </w:p>
    <w:p w14:paraId="5E19EF19" w14:textId="77777777" w:rsidR="00863BFE" w:rsidRPr="00BE4F02" w:rsidRDefault="00863BFE">
      <w:pPr>
        <w:pStyle w:val="BodyText"/>
        <w:spacing w:before="3"/>
        <w:rPr>
          <w:sz w:val="27"/>
        </w:rPr>
      </w:pPr>
    </w:p>
    <w:p w14:paraId="23F67BF5" w14:textId="77777777" w:rsidR="00863BFE" w:rsidRPr="00BE4F02" w:rsidRDefault="005850B3">
      <w:pPr>
        <w:pStyle w:val="Heading1"/>
        <w:spacing w:before="0"/>
        <w:ind w:left="506"/>
      </w:pPr>
      <w:r w:rsidRPr="00BE4F02">
        <w:rPr>
          <w:w w:val="105"/>
        </w:rPr>
        <w:t>Email</w:t>
      </w:r>
      <w:r w:rsidRPr="00BE4F02">
        <w:rPr>
          <w:spacing w:val="-26"/>
          <w:w w:val="105"/>
        </w:rPr>
        <w:t xml:space="preserve"> </w:t>
      </w:r>
      <w:r w:rsidRPr="00BE4F02">
        <w:rPr>
          <w:w w:val="105"/>
        </w:rPr>
        <w:t>&amp;</w:t>
      </w:r>
      <w:r w:rsidRPr="00BE4F02">
        <w:rPr>
          <w:spacing w:val="-26"/>
          <w:w w:val="105"/>
        </w:rPr>
        <w:t xml:space="preserve"> </w:t>
      </w:r>
      <w:r w:rsidRPr="00BE4F02">
        <w:rPr>
          <w:w w:val="105"/>
        </w:rPr>
        <w:t>Phone:</w:t>
      </w:r>
    </w:p>
    <w:p w14:paraId="41FE32BB" w14:textId="77777777" w:rsidR="00863BFE" w:rsidRPr="00BE4F02" w:rsidRDefault="005850B3">
      <w:pPr>
        <w:pStyle w:val="BodyText"/>
        <w:spacing w:before="193" w:line="312" w:lineRule="auto"/>
        <w:ind w:left="506" w:right="8132"/>
      </w:pPr>
      <w:r w:rsidRPr="00BE4F02">
        <w:t>E:</w:t>
      </w:r>
      <w:r w:rsidRPr="00BE4F02">
        <w:rPr>
          <w:spacing w:val="-36"/>
        </w:rPr>
        <w:t xml:space="preserve"> </w:t>
      </w:r>
      <w:hyperlink r:id="rId21">
        <w:r w:rsidRPr="00BE4F02">
          <w:t>info@example.co.uk</w:t>
        </w:r>
      </w:hyperlink>
      <w:r w:rsidRPr="00BE4F02">
        <w:t xml:space="preserve"> </w:t>
      </w:r>
      <w:r w:rsidRPr="00BE4F02">
        <w:rPr>
          <w:spacing w:val="-8"/>
        </w:rPr>
        <w:t xml:space="preserve">T: </w:t>
      </w:r>
      <w:r w:rsidRPr="00BE4F02">
        <w:t>0208 222</w:t>
      </w:r>
      <w:r w:rsidRPr="00BE4F02">
        <w:rPr>
          <w:spacing w:val="-32"/>
        </w:rPr>
        <w:t xml:space="preserve"> </w:t>
      </w:r>
      <w:r w:rsidRPr="00BE4F02">
        <w:t>2121</w:t>
      </w:r>
    </w:p>
    <w:p w14:paraId="4FED09C6" w14:textId="77777777" w:rsidR="00863BFE" w:rsidRPr="00BE4F02" w:rsidRDefault="00863BFE">
      <w:pPr>
        <w:pStyle w:val="BodyText"/>
        <w:spacing w:before="4"/>
        <w:rPr>
          <w:sz w:val="22"/>
        </w:rPr>
      </w:pPr>
    </w:p>
    <w:p w14:paraId="539CC29A" w14:textId="77777777" w:rsidR="00863BFE" w:rsidRPr="00BE4F02" w:rsidRDefault="005850B3">
      <w:pPr>
        <w:pStyle w:val="Heading1"/>
        <w:spacing w:before="0"/>
        <w:ind w:left="506"/>
      </w:pPr>
      <w:r w:rsidRPr="00BE4F02">
        <w:rPr>
          <w:w w:val="105"/>
        </w:rPr>
        <w:t>Address</w:t>
      </w:r>
    </w:p>
    <w:p w14:paraId="3FE26756" w14:textId="77777777" w:rsidR="00863BFE" w:rsidRPr="00BE4F02" w:rsidRDefault="005850B3">
      <w:pPr>
        <w:pStyle w:val="BodyText"/>
        <w:spacing w:before="193" w:line="312" w:lineRule="auto"/>
        <w:ind w:left="506" w:right="6981"/>
      </w:pPr>
      <w:r w:rsidRPr="00BE4F02">
        <w:t>Devonshire House, 1 Mayfair Place London W1J 8LQ</w:t>
      </w:r>
    </w:p>
    <w:p w14:paraId="6BA31C77" w14:textId="77777777" w:rsidR="00863BFE" w:rsidRPr="00BE4F02" w:rsidRDefault="00863BFE">
      <w:pPr>
        <w:pStyle w:val="BodyText"/>
        <w:spacing w:before="10"/>
        <w:rPr>
          <w:sz w:val="27"/>
        </w:rPr>
      </w:pPr>
    </w:p>
    <w:p w14:paraId="54BF4C0C" w14:textId="76B128EA" w:rsidR="00BE4F02" w:rsidRPr="001F0189" w:rsidRDefault="00A06603" w:rsidP="00BE4F02">
      <w:pPr>
        <w:pStyle w:val="BodyText"/>
        <w:spacing w:before="257" w:line="321" w:lineRule="auto"/>
        <w:ind w:right="13"/>
        <w:jc w:val="center"/>
      </w:pPr>
      <w:hyperlink r:id="rId22">
        <w:r w:rsidR="005850B3" w:rsidRPr="00BE4F02">
          <w:rPr>
            <w:rFonts w:ascii="EUDC" w:hAnsi="EUDC"/>
            <w:w w:val="104"/>
            <w:sz w:val="19"/>
          </w:rPr>
          <w:t></w:t>
        </w:r>
        <w:r w:rsidR="005850B3" w:rsidRPr="00BE4F02">
          <w:rPr>
            <w:rFonts w:ascii="EUDC" w:hAnsi="EUDC"/>
            <w:spacing w:val="63"/>
            <w:sz w:val="19"/>
          </w:rPr>
          <w:t xml:space="preserve"> </w:t>
        </w:r>
      </w:hyperlink>
      <w:hyperlink r:id="rId23">
        <w:r w:rsidR="005850B3" w:rsidRPr="00BE4F02">
          <w:rPr>
            <w:rFonts w:ascii="EUDC" w:hAnsi="EUDC"/>
            <w:w w:val="104"/>
            <w:sz w:val="19"/>
          </w:rPr>
          <w:t></w:t>
        </w:r>
        <w:r w:rsidR="005850B3" w:rsidRPr="00BE4F02">
          <w:rPr>
            <w:rFonts w:ascii="EUDC" w:hAnsi="EUDC"/>
            <w:spacing w:val="63"/>
            <w:sz w:val="19"/>
          </w:rPr>
          <w:t xml:space="preserve"> </w:t>
        </w:r>
      </w:hyperlink>
      <w:hyperlink r:id="rId24">
        <w:r w:rsidR="005850B3" w:rsidRPr="00BE4F02">
          <w:rPr>
            <w:rFonts w:ascii="EUDC" w:hAnsi="EUDC"/>
            <w:w w:val="104"/>
            <w:sz w:val="19"/>
          </w:rPr>
          <w:t></w:t>
        </w:r>
      </w:hyperlink>
      <w:r w:rsidR="00BE4F02" w:rsidRPr="00BE4F02">
        <w:rPr>
          <w:w w:val="105"/>
          <w:highlight w:val="yellow"/>
        </w:rPr>
        <w:t xml:space="preserve"> </w:t>
      </w:r>
      <w:r w:rsidR="00BE4F02" w:rsidRPr="001F0189">
        <w:rPr>
          <w:w w:val="105"/>
          <w:highlight w:val="yellow"/>
        </w:rPr>
        <w:t>Background image link:</w:t>
      </w:r>
    </w:p>
    <w:p w14:paraId="49D5420C" w14:textId="533EA1E5" w:rsidR="00BE4F02" w:rsidRDefault="00BE4F02" w:rsidP="00BE4F02">
      <w:pPr>
        <w:pStyle w:val="BodyText"/>
        <w:spacing w:before="244"/>
        <w:ind w:right="12" w:firstLine="46"/>
        <w:jc w:val="center"/>
        <w:rPr>
          <w:w w:val="105"/>
        </w:rPr>
      </w:pPr>
      <w:r w:rsidRPr="001F0189">
        <w:rPr>
          <w:w w:val="105"/>
          <w:highlight w:val="yellow"/>
        </w:rPr>
        <w:t>Social media links</w:t>
      </w:r>
    </w:p>
    <w:p w14:paraId="1553B076" w14:textId="77777777" w:rsidR="00BE4F02" w:rsidRDefault="00BE4F02" w:rsidP="00BE4F02">
      <w:pPr>
        <w:pStyle w:val="BodyText"/>
        <w:spacing w:before="244"/>
        <w:ind w:right="12"/>
        <w:jc w:val="center"/>
        <w:rPr>
          <w:w w:val="105"/>
        </w:rPr>
      </w:pPr>
    </w:p>
    <w:p w14:paraId="46A55A23" w14:textId="77777777" w:rsidR="00BE4F02" w:rsidRDefault="00BE4F02" w:rsidP="00BE4F02">
      <w:pPr>
        <w:spacing w:before="100"/>
        <w:ind w:left="46" w:right="38"/>
        <w:jc w:val="center"/>
        <w:rPr>
          <w:b/>
          <w:sz w:val="45"/>
        </w:rPr>
      </w:pPr>
    </w:p>
    <w:p w14:paraId="341A86E4" w14:textId="77777777" w:rsidR="00BE4F02" w:rsidRDefault="00BE4F02" w:rsidP="00BE4F02">
      <w:pPr>
        <w:spacing w:before="100"/>
        <w:ind w:left="46" w:right="38"/>
        <w:jc w:val="center"/>
        <w:rPr>
          <w:b/>
          <w:sz w:val="45"/>
        </w:rPr>
      </w:pPr>
    </w:p>
    <w:p w14:paraId="69558CAD" w14:textId="77777777" w:rsidR="00BE4F02" w:rsidRDefault="00BE4F02" w:rsidP="00BE4F02">
      <w:pPr>
        <w:spacing w:before="100"/>
        <w:ind w:left="46" w:right="38"/>
        <w:jc w:val="center"/>
        <w:rPr>
          <w:b/>
          <w:sz w:val="45"/>
        </w:rPr>
      </w:pPr>
    </w:p>
    <w:p w14:paraId="0D91E44C" w14:textId="77777777" w:rsidR="00BE4F02" w:rsidRDefault="00BE4F02" w:rsidP="00BE4F02">
      <w:pPr>
        <w:spacing w:before="100"/>
        <w:ind w:left="46" w:right="38"/>
        <w:jc w:val="center"/>
        <w:rPr>
          <w:b/>
          <w:sz w:val="45"/>
        </w:rPr>
      </w:pPr>
    </w:p>
    <w:sectPr w:rsidR="00BE4F02">
      <w:pgSz w:w="11920" w:h="16860"/>
      <w:pgMar w:top="560" w:right="660" w:bottom="480" w:left="660" w:header="274" w:footer="2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00B080" w14:textId="77777777" w:rsidR="00A06603" w:rsidRDefault="00A06603">
      <w:r>
        <w:separator/>
      </w:r>
    </w:p>
  </w:endnote>
  <w:endnote w:type="continuationSeparator" w:id="0">
    <w:p w14:paraId="6A07EC08" w14:textId="77777777" w:rsidR="00A06603" w:rsidRDefault="00A066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EUDC">
    <w:altName w:val="EUDC"/>
    <w:panose1 w:val="020B0604020202020204"/>
    <w:charset w:val="00"/>
    <w:family w:val="swiss"/>
    <w:pitch w:val="variable"/>
    <w:sig w:usb0="E5002EFF" w:usb1="C000607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66DEE" w14:textId="07097DEA" w:rsidR="00863BFE" w:rsidRDefault="00863BFE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51A4F4" w14:textId="77777777" w:rsidR="00A06603" w:rsidRDefault="00A06603">
      <w:r>
        <w:separator/>
      </w:r>
    </w:p>
  </w:footnote>
  <w:footnote w:type="continuationSeparator" w:id="0">
    <w:p w14:paraId="1801EF14" w14:textId="77777777" w:rsidR="00A06603" w:rsidRDefault="00A066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526AC" w14:textId="735396E7" w:rsidR="00863BFE" w:rsidRDefault="00863BFE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575CA5"/>
    <w:multiLevelType w:val="hybridMultilevel"/>
    <w:tmpl w:val="03D8B89A"/>
    <w:lvl w:ilvl="0" w:tplc="0809000F">
      <w:start w:val="1"/>
      <w:numFmt w:val="decimal"/>
      <w:lvlText w:val="%1."/>
      <w:lvlJc w:val="left"/>
      <w:pPr>
        <w:ind w:left="783" w:hanging="360"/>
      </w:p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" w15:restartNumberingAfterBreak="0">
    <w:nsid w:val="5A5F360E"/>
    <w:multiLevelType w:val="hybridMultilevel"/>
    <w:tmpl w:val="EDB03544"/>
    <w:lvl w:ilvl="0" w:tplc="C7AA56A0">
      <w:numFmt w:val="bullet"/>
      <w:lvlText w:val="*"/>
      <w:lvlJc w:val="left"/>
      <w:pPr>
        <w:ind w:left="612" w:hanging="387"/>
      </w:pPr>
      <w:rPr>
        <w:rFonts w:ascii="EUDC" w:eastAsia="EUDC" w:hAnsi="EUDC" w:cs="EUDC" w:hint="default"/>
        <w:color w:val="2D2D2D"/>
        <w:w w:val="64"/>
        <w:position w:val="-9"/>
        <w:sz w:val="38"/>
        <w:szCs w:val="38"/>
      </w:rPr>
    </w:lvl>
    <w:lvl w:ilvl="1" w:tplc="8FF2DB5A">
      <w:numFmt w:val="bullet"/>
      <w:lvlText w:val="•"/>
      <w:lvlJc w:val="left"/>
      <w:pPr>
        <w:ind w:left="1617" w:hanging="387"/>
      </w:pPr>
      <w:rPr>
        <w:rFonts w:hint="default"/>
      </w:rPr>
    </w:lvl>
    <w:lvl w:ilvl="2" w:tplc="8D5C6330">
      <w:numFmt w:val="bullet"/>
      <w:lvlText w:val="•"/>
      <w:lvlJc w:val="left"/>
      <w:pPr>
        <w:ind w:left="2615" w:hanging="387"/>
      </w:pPr>
      <w:rPr>
        <w:rFonts w:hint="default"/>
      </w:rPr>
    </w:lvl>
    <w:lvl w:ilvl="3" w:tplc="9DF41E70">
      <w:numFmt w:val="bullet"/>
      <w:lvlText w:val="•"/>
      <w:lvlJc w:val="left"/>
      <w:pPr>
        <w:ind w:left="3613" w:hanging="387"/>
      </w:pPr>
      <w:rPr>
        <w:rFonts w:hint="default"/>
      </w:rPr>
    </w:lvl>
    <w:lvl w:ilvl="4" w:tplc="36608992">
      <w:numFmt w:val="bullet"/>
      <w:lvlText w:val="•"/>
      <w:lvlJc w:val="left"/>
      <w:pPr>
        <w:ind w:left="4611" w:hanging="387"/>
      </w:pPr>
      <w:rPr>
        <w:rFonts w:hint="default"/>
      </w:rPr>
    </w:lvl>
    <w:lvl w:ilvl="5" w:tplc="2D8481FE">
      <w:numFmt w:val="bullet"/>
      <w:lvlText w:val="•"/>
      <w:lvlJc w:val="left"/>
      <w:pPr>
        <w:ind w:left="5609" w:hanging="387"/>
      </w:pPr>
      <w:rPr>
        <w:rFonts w:hint="default"/>
      </w:rPr>
    </w:lvl>
    <w:lvl w:ilvl="6" w:tplc="87763FD6">
      <w:numFmt w:val="bullet"/>
      <w:lvlText w:val="•"/>
      <w:lvlJc w:val="left"/>
      <w:pPr>
        <w:ind w:left="6607" w:hanging="387"/>
      </w:pPr>
      <w:rPr>
        <w:rFonts w:hint="default"/>
      </w:rPr>
    </w:lvl>
    <w:lvl w:ilvl="7" w:tplc="4E8810CA">
      <w:numFmt w:val="bullet"/>
      <w:lvlText w:val="•"/>
      <w:lvlJc w:val="left"/>
      <w:pPr>
        <w:ind w:left="7604" w:hanging="387"/>
      </w:pPr>
      <w:rPr>
        <w:rFonts w:hint="default"/>
      </w:rPr>
    </w:lvl>
    <w:lvl w:ilvl="8" w:tplc="7952D3C6">
      <w:numFmt w:val="bullet"/>
      <w:lvlText w:val="•"/>
      <w:lvlJc w:val="left"/>
      <w:pPr>
        <w:ind w:left="8602" w:hanging="387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AyNzewNDGxsDRX0lEKTi0uzszPAykwqgUA+xooFCwAAAA="/>
  </w:docVars>
  <w:rsids>
    <w:rsidRoot w:val="00863BFE"/>
    <w:rsid w:val="00064BA3"/>
    <w:rsid w:val="005850B3"/>
    <w:rsid w:val="00863BFE"/>
    <w:rsid w:val="00A06603"/>
    <w:rsid w:val="00A27353"/>
    <w:rsid w:val="00B81E9A"/>
    <w:rsid w:val="00BE4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BF5082"/>
  <w15:docId w15:val="{BF1AE99E-6E1D-4A87-BFF2-1BE40224F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</w:rPr>
  </w:style>
  <w:style w:type="paragraph" w:styleId="Heading1">
    <w:name w:val="heading 1"/>
    <w:basedOn w:val="Normal"/>
    <w:uiPriority w:val="9"/>
    <w:qFormat/>
    <w:pPr>
      <w:spacing w:before="105"/>
      <w:ind w:left="107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94"/>
      <w:ind w:left="612" w:hanging="38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E4F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F02"/>
    <w:rPr>
      <w:rFonts w:ascii="Lato" w:eastAsia="Lato" w:hAnsi="Lato" w:cs="Lato"/>
    </w:rPr>
  </w:style>
  <w:style w:type="paragraph" w:styleId="Footer">
    <w:name w:val="footer"/>
    <w:basedOn w:val="Normal"/>
    <w:link w:val="FooterChar"/>
    <w:uiPriority w:val="99"/>
    <w:unhideWhenUsed/>
    <w:rsid w:val="00BE4F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F02"/>
    <w:rPr>
      <w:rFonts w:ascii="Lato" w:eastAsia="Lato" w:hAnsi="Lato" w:cs="Lato"/>
    </w:rPr>
  </w:style>
  <w:style w:type="character" w:styleId="Hyperlink">
    <w:name w:val="Hyperlink"/>
    <w:basedOn w:val="DefaultParagraphFont"/>
    <w:uiPriority w:val="99"/>
    <w:semiHidden/>
    <w:unhideWhenUsed/>
    <w:rsid w:val="00BE4F0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E4F0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6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1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/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studio.optimacomputers.co.uk/product-website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info@example.co.uk" TargetMode="External"/><Relationship Id="rId7" Type="http://schemas.openxmlformats.org/officeDocument/2006/relationships/hyperlink" Target="https://www.freepik.com/search?dates=any&amp;format=search&amp;page=1&amp;query=business&amp;selection=1&amp;sort=popular" TargetMode="External"/><Relationship Id="rId12" Type="http://schemas.openxmlformats.org/officeDocument/2006/relationships/hyperlink" Target="https://pixabay.com/photos/office-business-colleagues-meeting-1209640/" TargetMode="External"/><Relationship Id="rId17" Type="http://schemas.openxmlformats.org/officeDocument/2006/relationships/footer" Target="footer1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yperlink" Target="https://studio.optimacomputers.co.uk/product-websit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hyperlink" Target="https://studio.optimacomputers.co.uk/product-website/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hyperlink" Target="https://studio.optimacomputers.co.uk/product-website/i" TargetMode="External"/><Relationship Id="rId10" Type="http://schemas.openxmlformats.org/officeDocument/2006/relationships/hyperlink" Target="https://pixabay.com/" TargetMode="External"/><Relationship Id="rId19" Type="http://schemas.openxmlformats.org/officeDocument/2006/relationships/hyperlink" Target="https://studio.optimacomputers.co.uk/product-websit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laticon.com/search?word=business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studio.optimacomputers.co.uk/product-website/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0</Words>
  <Characters>2396</Characters>
  <Application>Microsoft Office Word</Application>
  <DocSecurity>0</DocSecurity>
  <Lines>19</Lines>
  <Paragraphs>5</Paragraphs>
  <ScaleCrop>false</ScaleCrop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nstantin | Optima Computers</cp:lastModifiedBy>
  <cp:revision>5</cp:revision>
  <dcterms:created xsi:type="dcterms:W3CDTF">2020-01-10T17:23:00Z</dcterms:created>
  <dcterms:modified xsi:type="dcterms:W3CDTF">2020-01-30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0T00:00:00Z</vt:filetime>
  </property>
  <property fmtid="{D5CDD505-2E9C-101B-9397-08002B2CF9AE}" pid="3" name="Creator">
    <vt:lpwstr>Mozilla/5.0 (Windows NT 10.0; Win64; x64) AppleWebKit/537.36 (KHTML, like Gecko) Chrome/79.0.3945.88 Safari/537.36</vt:lpwstr>
  </property>
  <property fmtid="{D5CDD505-2E9C-101B-9397-08002B2CF9AE}" pid="4" name="LastSaved">
    <vt:filetime>2020-01-10T00:00:00Z</vt:filetime>
  </property>
</Properties>
</file>